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28ED53" w14:textId="55C12494" w:rsidR="005A730E" w:rsidRPr="00ED5525" w:rsidRDefault="0057131B" w:rsidP="00ED5525">
      <w:pPr>
        <w:pStyle w:val="Heading1"/>
        <w:contextualSpacing/>
        <w:rPr>
          <w:szCs w:val="24"/>
        </w:rPr>
      </w:pPr>
      <w:r w:rsidRPr="00ED5525">
        <w:rPr>
          <w:szCs w:val="24"/>
        </w:rPr>
        <w:t xml:space="preserve">DAD 220 </w:t>
      </w:r>
      <w:r w:rsidR="2829277A" w:rsidRPr="00ED5525">
        <w:rPr>
          <w:szCs w:val="24"/>
        </w:rPr>
        <w:t>Module Four Lab</w:t>
      </w:r>
      <w:r w:rsidRPr="00ED5525">
        <w:rPr>
          <w:szCs w:val="24"/>
        </w:rPr>
        <w:t xml:space="preserve"> Template</w:t>
      </w:r>
    </w:p>
    <w:p w14:paraId="3DB5361F" w14:textId="77777777" w:rsidR="00813947" w:rsidRPr="00ED5525" w:rsidRDefault="00813947" w:rsidP="00ED5525">
      <w:pPr>
        <w:suppressAutoHyphens/>
        <w:spacing w:line="240" w:lineRule="auto"/>
        <w:contextualSpacing/>
        <w:rPr>
          <w:rFonts w:ascii="Calibri" w:eastAsia="Calibri" w:hAnsi="Calibri" w:cs="Calibri"/>
        </w:rPr>
      </w:pPr>
    </w:p>
    <w:p w14:paraId="3D976737" w14:textId="11158F13" w:rsidR="005A730E" w:rsidRPr="00ED5525" w:rsidRDefault="0240F0BE" w:rsidP="00ED5525">
      <w:pPr>
        <w:pStyle w:val="Heading2"/>
      </w:pPr>
      <w:r w:rsidRPr="00ED5525">
        <w:t>Overview</w:t>
      </w:r>
    </w:p>
    <w:p w14:paraId="05531886" w14:textId="77777777" w:rsidR="000B1530" w:rsidRDefault="000B1530" w:rsidP="00ED5525">
      <w:pPr>
        <w:suppressAutoHyphens/>
        <w:spacing w:line="240" w:lineRule="auto"/>
        <w:contextualSpacing/>
        <w:rPr>
          <w:rFonts w:ascii="Calibri" w:eastAsia="Calibri" w:hAnsi="Calibri" w:cs="Calibri"/>
        </w:rPr>
      </w:pPr>
    </w:p>
    <w:p w14:paraId="1748684D" w14:textId="13C19A8F" w:rsidR="005A730E" w:rsidRDefault="0BDF9EC5" w:rsidP="00ED5525">
      <w:pPr>
        <w:suppressAutoHyphens/>
        <w:spacing w:line="240" w:lineRule="auto"/>
        <w:contextualSpacing/>
        <w:rPr>
          <w:rFonts w:ascii="Calibri" w:eastAsia="Calibri" w:hAnsi="Calibri" w:cs="Calibri"/>
        </w:rPr>
      </w:pPr>
      <w:r w:rsidRPr="00ED5525">
        <w:rPr>
          <w:rFonts w:ascii="Calibri" w:eastAsia="Calibri" w:hAnsi="Calibri" w:cs="Calibri"/>
        </w:rPr>
        <w:t>Begin by doing the following steps in the IDE (Codio)</w:t>
      </w:r>
      <w:r w:rsidR="79A33B2B" w:rsidRPr="00ED5525">
        <w:rPr>
          <w:rFonts w:ascii="Calibri" w:eastAsia="Calibri" w:hAnsi="Calibri" w:cs="Calibri"/>
        </w:rPr>
        <w:t>:</w:t>
      </w:r>
      <w:r w:rsidR="01F21510" w:rsidRPr="00ED5525">
        <w:rPr>
          <w:rFonts w:ascii="Calibri" w:eastAsia="Calibri" w:hAnsi="Calibri" w:cs="Calibri"/>
        </w:rPr>
        <w:t xml:space="preserve"> </w:t>
      </w:r>
    </w:p>
    <w:p w14:paraId="5E786CAE" w14:textId="77777777" w:rsidR="0041781E" w:rsidRPr="00ED5525" w:rsidRDefault="0041781E" w:rsidP="00ED5525">
      <w:pPr>
        <w:suppressAutoHyphens/>
        <w:spacing w:line="240" w:lineRule="auto"/>
        <w:contextualSpacing/>
        <w:rPr>
          <w:rFonts w:ascii="Calibri" w:hAnsi="Calibri" w:cs="Calibri"/>
        </w:rPr>
      </w:pPr>
    </w:p>
    <w:p w14:paraId="0C06BC67" w14:textId="402C60F1" w:rsidR="005A730E" w:rsidRPr="00ED5525" w:rsidRDefault="176678C7" w:rsidP="00ED5525">
      <w:pPr>
        <w:pStyle w:val="ListParagraph"/>
        <w:numPr>
          <w:ilvl w:val="0"/>
          <w:numId w:val="1"/>
        </w:numPr>
        <w:suppressAutoHyphens/>
        <w:spacing w:line="240" w:lineRule="auto"/>
        <w:rPr>
          <w:rFonts w:ascii="Calibri" w:eastAsia="Calibri" w:hAnsi="Calibri" w:cs="Calibri"/>
        </w:rPr>
      </w:pPr>
      <w:r w:rsidRPr="00ED5525">
        <w:rPr>
          <w:rFonts w:ascii="Calibri" w:eastAsia="Calibri" w:hAnsi="Calibri" w:cs="Calibri"/>
        </w:rPr>
        <w:t>L</w:t>
      </w:r>
      <w:r w:rsidR="01F21510" w:rsidRPr="00ED5525">
        <w:rPr>
          <w:rFonts w:ascii="Calibri" w:eastAsia="Calibri" w:hAnsi="Calibri" w:cs="Calibri"/>
        </w:rPr>
        <w:t>oad the classicmodels data set</w:t>
      </w:r>
      <w:r w:rsidR="35F7E186" w:rsidRPr="00ED5525">
        <w:rPr>
          <w:rFonts w:ascii="Calibri" w:eastAsia="Calibri" w:hAnsi="Calibri" w:cs="Calibri"/>
        </w:rPr>
        <w:t>.</w:t>
      </w:r>
    </w:p>
    <w:p w14:paraId="39B02EA7" w14:textId="0C50DE6F" w:rsidR="005A730E" w:rsidRPr="00ED5525" w:rsidRDefault="35F7E186" w:rsidP="00ED5525">
      <w:pPr>
        <w:pStyle w:val="ListParagraph"/>
        <w:numPr>
          <w:ilvl w:val="0"/>
          <w:numId w:val="1"/>
        </w:numPr>
        <w:suppressAutoHyphens/>
        <w:spacing w:line="240" w:lineRule="auto"/>
        <w:rPr>
          <w:rFonts w:ascii="Calibri" w:eastAsia="Calibri" w:hAnsi="Calibri" w:cs="Calibri"/>
        </w:rPr>
      </w:pPr>
      <w:r w:rsidRPr="00ED5525">
        <w:rPr>
          <w:rFonts w:ascii="Calibri" w:eastAsia="Calibri" w:hAnsi="Calibri" w:cs="Calibri"/>
        </w:rPr>
        <w:t>S</w:t>
      </w:r>
      <w:r w:rsidR="01F21510" w:rsidRPr="00ED5525">
        <w:rPr>
          <w:rFonts w:ascii="Calibri" w:eastAsia="Calibri" w:hAnsi="Calibri" w:cs="Calibri"/>
        </w:rPr>
        <w:t>tart a new terminal session</w:t>
      </w:r>
      <w:r w:rsidR="54E397CF" w:rsidRPr="00ED5525">
        <w:rPr>
          <w:rFonts w:ascii="Calibri" w:eastAsia="Calibri" w:hAnsi="Calibri" w:cs="Calibri"/>
        </w:rPr>
        <w:t xml:space="preserve"> and r</w:t>
      </w:r>
      <w:r w:rsidR="01F21510" w:rsidRPr="00ED5525">
        <w:rPr>
          <w:rFonts w:ascii="Calibri" w:eastAsia="Calibri" w:hAnsi="Calibri" w:cs="Calibri"/>
        </w:rPr>
        <w:t>un this command: mysqlsampledatabase.sql</w:t>
      </w:r>
    </w:p>
    <w:p w14:paraId="1A7337C3" w14:textId="4F46DF2D" w:rsidR="005A730E" w:rsidRPr="00ED5525" w:rsidRDefault="58585E52" w:rsidP="00ED5525">
      <w:pPr>
        <w:pStyle w:val="ListParagraph"/>
        <w:numPr>
          <w:ilvl w:val="0"/>
          <w:numId w:val="1"/>
        </w:numPr>
        <w:suppressAutoHyphens/>
        <w:spacing w:line="240" w:lineRule="auto"/>
        <w:rPr>
          <w:rFonts w:ascii="Calibri" w:eastAsia="Calibri" w:hAnsi="Calibri" w:cs="Calibri"/>
        </w:rPr>
      </w:pPr>
      <w:r w:rsidRPr="00ED5525">
        <w:rPr>
          <w:rFonts w:ascii="Calibri" w:eastAsia="Calibri" w:hAnsi="Calibri" w:cs="Calibri"/>
        </w:rPr>
        <w:t>W</w:t>
      </w:r>
      <w:r w:rsidR="01F21510" w:rsidRPr="00ED5525">
        <w:rPr>
          <w:rFonts w:ascii="Calibri" w:eastAsia="Calibri" w:hAnsi="Calibri" w:cs="Calibri"/>
        </w:rPr>
        <w:t>rite commands to use the classicmodels database and show its tables to verify that you are in the right place.</w:t>
      </w:r>
    </w:p>
    <w:p w14:paraId="5B4EF775" w14:textId="33F1425A" w:rsidR="005A730E" w:rsidRPr="00ED5525" w:rsidRDefault="005A730E" w:rsidP="00ED5525">
      <w:pPr>
        <w:suppressAutoHyphens/>
        <w:spacing w:line="240" w:lineRule="auto"/>
        <w:contextualSpacing/>
        <w:rPr>
          <w:rFonts w:ascii="Calibri" w:eastAsia="Calibri" w:hAnsi="Calibri" w:cs="Calibri"/>
        </w:rPr>
      </w:pPr>
    </w:p>
    <w:p w14:paraId="6F2336B2" w14:textId="4CEE42D3" w:rsidR="02C77E5B" w:rsidRPr="00ED5525" w:rsidRDefault="3856D1EB" w:rsidP="00ED5525">
      <w:pPr>
        <w:suppressAutoHyphens/>
        <w:spacing w:line="240" w:lineRule="auto"/>
        <w:contextualSpacing/>
        <w:rPr>
          <w:rFonts w:ascii="Calibri" w:eastAsia="Calibri" w:hAnsi="Calibri" w:cs="Calibri"/>
        </w:rPr>
      </w:pPr>
      <w:r w:rsidRPr="00ED5525">
        <w:rPr>
          <w:rFonts w:ascii="Calibri" w:eastAsia="Calibri" w:hAnsi="Calibri" w:cs="Calibri"/>
        </w:rPr>
        <w:t>Then p</w:t>
      </w:r>
      <w:r w:rsidR="01F21510" w:rsidRPr="00ED5525">
        <w:rPr>
          <w:rFonts w:ascii="Calibri" w:eastAsia="Calibri" w:hAnsi="Calibri" w:cs="Calibri"/>
        </w:rPr>
        <w:t xml:space="preserve">erform the steps below to complete the </w:t>
      </w:r>
      <w:r w:rsidR="432AC0F8" w:rsidRPr="00ED5525">
        <w:rPr>
          <w:rFonts w:ascii="Calibri" w:eastAsia="Calibri" w:hAnsi="Calibri" w:cs="Calibri"/>
        </w:rPr>
        <w:t>lab</w:t>
      </w:r>
      <w:r w:rsidR="01F21510" w:rsidRPr="00ED5525">
        <w:rPr>
          <w:rFonts w:ascii="Calibri" w:eastAsia="Calibri" w:hAnsi="Calibri" w:cs="Calibri"/>
        </w:rPr>
        <w:t>. Manually enter any commands you are asked to write.</w:t>
      </w:r>
      <w:r w:rsidR="3833D959" w:rsidRPr="00ED5525">
        <w:rPr>
          <w:rFonts w:ascii="Calibri" w:eastAsia="Calibri" w:hAnsi="Calibri" w:cs="Calibri"/>
        </w:rPr>
        <w:t xml:space="preserve"> </w:t>
      </w:r>
      <w:r w:rsidR="38D71859" w:rsidRPr="00ED5525">
        <w:rPr>
          <w:rFonts w:ascii="Calibri" w:eastAsia="Calibri" w:hAnsi="Calibri" w:cs="Calibri"/>
        </w:rPr>
        <w:t xml:space="preserve">At the end of each step, </w:t>
      </w:r>
      <w:r w:rsidR="00A7E001" w:rsidRPr="00ED5525">
        <w:rPr>
          <w:rFonts w:ascii="Calibri" w:eastAsia="Calibri" w:hAnsi="Calibri" w:cs="Calibri"/>
        </w:rPr>
        <w:t>r</w:t>
      </w:r>
      <w:r w:rsidR="003D7C15" w:rsidRPr="00ED5525">
        <w:rPr>
          <w:rFonts w:ascii="Calibri" w:eastAsia="Calibri" w:hAnsi="Calibri" w:cs="Calibri"/>
        </w:rPr>
        <w:t>eplace the bracketed text in this template with</w:t>
      </w:r>
      <w:r w:rsidR="00965AD6" w:rsidRPr="00ED5525">
        <w:rPr>
          <w:rFonts w:ascii="Calibri" w:eastAsia="Calibri" w:hAnsi="Calibri" w:cs="Calibri"/>
        </w:rPr>
        <w:t xml:space="preserve"> your screenshot</w:t>
      </w:r>
      <w:r w:rsidR="5C65DF3F" w:rsidRPr="00ED5525">
        <w:rPr>
          <w:rFonts w:ascii="Calibri" w:eastAsia="Calibri" w:hAnsi="Calibri" w:cs="Calibri"/>
        </w:rPr>
        <w:t>,</w:t>
      </w:r>
      <w:r w:rsidR="00965AD6" w:rsidRPr="00ED5525">
        <w:rPr>
          <w:rFonts w:ascii="Calibri" w:eastAsia="Calibri" w:hAnsi="Calibri" w:cs="Calibri"/>
        </w:rPr>
        <w:t xml:space="preserve"> response</w:t>
      </w:r>
      <w:r w:rsidR="2BA1FE19" w:rsidRPr="00ED5525">
        <w:rPr>
          <w:rFonts w:ascii="Calibri" w:eastAsia="Calibri" w:hAnsi="Calibri" w:cs="Calibri"/>
        </w:rPr>
        <w:t>, or both, as indicated</w:t>
      </w:r>
      <w:r w:rsidR="674D80F7" w:rsidRPr="00ED5525">
        <w:rPr>
          <w:rFonts w:ascii="Calibri" w:eastAsia="Calibri" w:hAnsi="Calibri" w:cs="Calibri"/>
        </w:rPr>
        <w:t xml:space="preserve">. </w:t>
      </w:r>
      <w:r w:rsidR="69CA3B57" w:rsidRPr="00ED5525">
        <w:rPr>
          <w:rFonts w:ascii="Calibri" w:eastAsia="Calibri" w:hAnsi="Calibri" w:cs="Calibri"/>
        </w:rPr>
        <w:t>S</w:t>
      </w:r>
      <w:r w:rsidR="674D80F7" w:rsidRPr="00ED5525">
        <w:rPr>
          <w:rFonts w:ascii="Calibri" w:eastAsia="Calibri" w:hAnsi="Calibri" w:cs="Calibri"/>
        </w:rPr>
        <w:t xml:space="preserve">ubmit </w:t>
      </w:r>
      <w:r w:rsidR="327081F5" w:rsidRPr="00ED5525">
        <w:rPr>
          <w:rFonts w:ascii="Calibri" w:eastAsia="Calibri" w:hAnsi="Calibri" w:cs="Calibri"/>
        </w:rPr>
        <w:t>your completed template</w:t>
      </w:r>
      <w:r w:rsidR="00965AD6" w:rsidRPr="00ED5525">
        <w:rPr>
          <w:rFonts w:ascii="Calibri" w:eastAsia="Calibri" w:hAnsi="Calibri" w:cs="Calibri"/>
        </w:rPr>
        <w:t xml:space="preserve"> for grading and feedback. Screenshots should be sized to </w:t>
      </w:r>
      <w:r w:rsidR="3623DDDF" w:rsidRPr="00ED5525">
        <w:rPr>
          <w:rFonts w:ascii="Calibri" w:eastAsia="Calibri" w:hAnsi="Calibri" w:cs="Calibri"/>
        </w:rPr>
        <w:t>about</w:t>
      </w:r>
      <w:r w:rsidR="00965AD6" w:rsidRPr="00ED5525">
        <w:rPr>
          <w:rFonts w:ascii="Calibri" w:eastAsia="Calibri" w:hAnsi="Calibri" w:cs="Calibri"/>
        </w:rPr>
        <w:t xml:space="preserve"> one</w:t>
      </w:r>
      <w:r w:rsidR="052B675C" w:rsidRPr="00ED5525">
        <w:rPr>
          <w:rFonts w:ascii="Calibri" w:eastAsia="Calibri" w:hAnsi="Calibri" w:cs="Calibri"/>
        </w:rPr>
        <w:t>-</w:t>
      </w:r>
      <w:r w:rsidR="00965AD6" w:rsidRPr="00ED5525">
        <w:rPr>
          <w:rFonts w:ascii="Calibri" w:eastAsia="Calibri" w:hAnsi="Calibri" w:cs="Calibri"/>
        </w:rPr>
        <w:t xml:space="preserve">quarter of a page. Written responses should be in complete sentences. Rename this document by adding your last name </w:t>
      </w:r>
      <w:r w:rsidR="003D7C15" w:rsidRPr="00ED5525">
        <w:rPr>
          <w:rFonts w:ascii="Calibri" w:eastAsia="Calibri" w:hAnsi="Calibri" w:cs="Calibri"/>
        </w:rPr>
        <w:t>to the file name</w:t>
      </w:r>
      <w:r w:rsidR="00965AD6" w:rsidRPr="00ED5525">
        <w:rPr>
          <w:rFonts w:ascii="Calibri" w:eastAsia="Calibri" w:hAnsi="Calibri" w:cs="Calibri"/>
        </w:rPr>
        <w:t xml:space="preserve"> before you submit</w:t>
      </w:r>
      <w:r w:rsidR="68F439AE" w:rsidRPr="00ED5525">
        <w:rPr>
          <w:rFonts w:ascii="Calibri" w:eastAsia="Calibri" w:hAnsi="Calibri" w:cs="Calibri"/>
        </w:rPr>
        <w:t xml:space="preserve"> it</w:t>
      </w:r>
      <w:r w:rsidR="00965AD6" w:rsidRPr="00ED5525">
        <w:rPr>
          <w:rFonts w:ascii="Calibri" w:eastAsia="Calibri" w:hAnsi="Calibri" w:cs="Calibri"/>
        </w:rPr>
        <w:t>.</w:t>
      </w:r>
    </w:p>
    <w:p w14:paraId="55EA9A3D" w14:textId="77777777" w:rsidR="00506950" w:rsidRPr="00ED5525" w:rsidRDefault="00506950" w:rsidP="00ED5525">
      <w:pPr>
        <w:suppressAutoHyphens/>
        <w:spacing w:line="240" w:lineRule="auto"/>
        <w:contextualSpacing/>
        <w:rPr>
          <w:rFonts w:ascii="Calibri" w:eastAsia="Calibri" w:hAnsi="Calibri" w:cs="Calibri"/>
          <w:b/>
          <w:bCs/>
        </w:rPr>
      </w:pPr>
    </w:p>
    <w:p w14:paraId="43F13DD0" w14:textId="30364F58" w:rsidR="005A730E" w:rsidRPr="00ED5525" w:rsidRDefault="066581CA" w:rsidP="00ED5525">
      <w:pPr>
        <w:pStyle w:val="Heading2"/>
      </w:pPr>
      <w:r w:rsidRPr="00ED5525">
        <w:t xml:space="preserve">Identify </w:t>
      </w:r>
      <w:r w:rsidR="5DEBAA31" w:rsidRPr="00ED5525">
        <w:t>C</w:t>
      </w:r>
      <w:r w:rsidRPr="00ED5525">
        <w:t xml:space="preserve">ardinality and </w:t>
      </w:r>
      <w:r w:rsidR="754E6FB5" w:rsidRPr="00ED5525">
        <w:t>T</w:t>
      </w:r>
      <w:r w:rsidRPr="00ED5525">
        <w:t xml:space="preserve">able </w:t>
      </w:r>
      <w:r w:rsidR="1FDDED2B" w:rsidRPr="00ED5525">
        <w:t>R</w:t>
      </w:r>
      <w:r w:rsidRPr="00ED5525">
        <w:t>elationships</w:t>
      </w:r>
    </w:p>
    <w:p w14:paraId="6FFB4234" w14:textId="3F04BE0C" w:rsidR="02C77E5B" w:rsidRPr="00ED5525" w:rsidRDefault="02C77E5B" w:rsidP="00ED5525">
      <w:pPr>
        <w:suppressAutoHyphens/>
        <w:spacing w:line="240" w:lineRule="auto"/>
        <w:contextualSpacing/>
        <w:rPr>
          <w:rFonts w:ascii="Calibri" w:eastAsia="Calibri" w:hAnsi="Calibri" w:cs="Calibri"/>
          <w:b/>
          <w:bCs/>
        </w:rPr>
      </w:pPr>
    </w:p>
    <w:p w14:paraId="18DD2CE8" w14:textId="77777777" w:rsidR="005A730E" w:rsidRPr="00ED5525" w:rsidRDefault="00965AD6" w:rsidP="00ED5525">
      <w:pPr>
        <w:pStyle w:val="List"/>
        <w:contextualSpacing/>
      </w:pPr>
      <w:r w:rsidRPr="00ED5525">
        <w:rPr>
          <w:b/>
        </w:rPr>
        <w:t>Retrieve employee tuples and identify the number of employees</w:t>
      </w:r>
      <w:r w:rsidRPr="00ED5525">
        <w:t xml:space="preserve"> in San Francisco and New York.</w:t>
      </w:r>
    </w:p>
    <w:p w14:paraId="5DCAB437" w14:textId="0844D682" w:rsidR="005A730E" w:rsidRPr="00ED5525" w:rsidRDefault="7867856C" w:rsidP="00ED5525">
      <w:pPr>
        <w:pStyle w:val="List2"/>
        <w:contextualSpacing/>
      </w:pPr>
      <w:r w:rsidRPr="00ED5525">
        <w:t>Command for San Francisco: select firstName, lastName, jobTitle, offices.city from employees inner join offices on employees.officeCode = offices.officeCode where state = 'CA'.</w:t>
      </w:r>
    </w:p>
    <w:p w14:paraId="4558B372" w14:textId="6D21FA9A" w:rsidR="005A730E" w:rsidRPr="00ED5525" w:rsidRDefault="7867856C" w:rsidP="00ED5525">
      <w:pPr>
        <w:pStyle w:val="List2"/>
        <w:contextualSpacing/>
      </w:pPr>
      <w:r w:rsidRPr="00ED5525">
        <w:t>Write and run a command to return records from New York on your own.</w:t>
      </w:r>
    </w:p>
    <w:p w14:paraId="78604C6B" w14:textId="44568D8F" w:rsidR="005A730E" w:rsidRPr="00ED5525" w:rsidRDefault="7867856C" w:rsidP="00ED5525">
      <w:pPr>
        <w:pStyle w:val="List2"/>
        <w:contextualSpacing/>
      </w:pPr>
      <w:r w:rsidRPr="00ED5525">
        <w:t>Validate the completion of this step with a screenshot of these two tables.</w:t>
      </w:r>
    </w:p>
    <w:p w14:paraId="1E87D69F" w14:textId="1EC7997D" w:rsidR="005A730E" w:rsidRPr="00ED5525" w:rsidRDefault="005A730E" w:rsidP="00F54E38">
      <w:pPr>
        <w:pStyle w:val="List2"/>
        <w:numPr>
          <w:ilvl w:val="1"/>
          <w:numId w:val="0"/>
        </w:numPr>
        <w:contextualSpacing/>
      </w:pPr>
    </w:p>
    <w:p w14:paraId="2B18C0EF" w14:textId="04BB570A" w:rsidR="005A730E" w:rsidRPr="00ED5525" w:rsidRDefault="005D2883" w:rsidP="00F54E38">
      <w:pPr>
        <w:suppressAutoHyphens/>
        <w:spacing w:line="240" w:lineRule="auto"/>
        <w:contextualSpacing/>
        <w:rPr>
          <w:rFonts w:ascii="Calibri" w:eastAsia="Calibri" w:hAnsi="Calibri" w:cs="Calibri"/>
        </w:rPr>
      </w:pPr>
      <w:r w:rsidRPr="005D2883">
        <w:rPr>
          <w:rFonts w:ascii="Calibri" w:eastAsia="Calibri" w:hAnsi="Calibri" w:cs="Calibri"/>
        </w:rPr>
        <w:drawing>
          <wp:inline distT="0" distB="0" distL="0" distR="0" wp14:anchorId="2206D860" wp14:editId="2268D8DA">
            <wp:extent cx="5943600" cy="1444625"/>
            <wp:effectExtent l="0" t="0" r="0" b="3175"/>
            <wp:docPr id="112190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90077" name="Picture 1" descr="A screenshot of a computer&#10;&#10;Description automatically generated"/>
                    <pic:cNvPicPr/>
                  </pic:nvPicPr>
                  <pic:blipFill>
                    <a:blip r:embed="rId10"/>
                    <a:stretch>
                      <a:fillRect/>
                    </a:stretch>
                  </pic:blipFill>
                  <pic:spPr>
                    <a:xfrm>
                      <a:off x="0" y="0"/>
                      <a:ext cx="5943600" cy="1444625"/>
                    </a:xfrm>
                    <a:prstGeom prst="rect">
                      <a:avLst/>
                    </a:prstGeom>
                  </pic:spPr>
                </pic:pic>
              </a:graphicData>
            </a:graphic>
          </wp:inline>
        </w:drawing>
      </w:r>
    </w:p>
    <w:p w14:paraId="6FAE57A1" w14:textId="77777777" w:rsidR="005A730E" w:rsidRPr="00ED5525" w:rsidRDefault="00965AD6" w:rsidP="00ED5525">
      <w:pPr>
        <w:pStyle w:val="List"/>
        <w:contextualSpacing/>
        <w:rPr>
          <w:b/>
          <w:bCs/>
        </w:rPr>
      </w:pPr>
      <w:r w:rsidRPr="00ED5525">
        <w:rPr>
          <w:b/>
          <w:bCs/>
        </w:rPr>
        <w:t>Retrieve order details</w:t>
      </w:r>
      <w:r w:rsidRPr="00ED5525">
        <w:t xml:space="preserve"> for orderNumber 10330, 10338, and 10194 and </w:t>
      </w:r>
      <w:r w:rsidRPr="00ED5525">
        <w:rPr>
          <w:b/>
          <w:bCs/>
        </w:rPr>
        <w:t xml:space="preserve">identify </w:t>
      </w:r>
      <w:r w:rsidRPr="00ED5525">
        <w:t xml:space="preserve">what </w:t>
      </w:r>
      <w:r w:rsidRPr="00ED5525">
        <w:rPr>
          <w:b/>
          <w:bCs/>
        </w:rPr>
        <w:t xml:space="preserve">type of cardinality </w:t>
      </w:r>
      <w:r w:rsidRPr="00ED5525">
        <w:t>this represents in the entity relationship model.</w:t>
      </w:r>
    </w:p>
    <w:p w14:paraId="107B24FE" w14:textId="77777777" w:rsidR="002423DA" w:rsidRDefault="33D202DF" w:rsidP="00ED5525">
      <w:pPr>
        <w:pStyle w:val="List2"/>
        <w:contextualSpacing/>
      </w:pPr>
      <w:r w:rsidRPr="00ED5525">
        <w:t xml:space="preserve">Retrieve the order details by running SELECT queries with WHERE clauses against the Orders table. </w:t>
      </w:r>
    </w:p>
    <w:p w14:paraId="2C5D5E53" w14:textId="58344623" w:rsidR="005A730E" w:rsidRPr="00ED5525" w:rsidRDefault="005A730E" w:rsidP="00ED5525">
      <w:pPr>
        <w:pStyle w:val="List2"/>
        <w:numPr>
          <w:ilvl w:val="1"/>
          <w:numId w:val="0"/>
        </w:numPr>
        <w:contextualSpacing/>
      </w:pPr>
    </w:p>
    <w:p w14:paraId="21982F1C" w14:textId="7B6DE47A" w:rsidR="005A730E" w:rsidRPr="00ED5525" w:rsidRDefault="005275EA" w:rsidP="00F54E38">
      <w:pPr>
        <w:pStyle w:val="List2"/>
        <w:numPr>
          <w:ilvl w:val="1"/>
          <w:numId w:val="0"/>
        </w:numPr>
        <w:contextualSpacing/>
      </w:pPr>
      <w:r w:rsidRPr="005275EA">
        <w:lastRenderedPageBreak/>
        <w:drawing>
          <wp:inline distT="0" distB="0" distL="0" distR="0" wp14:anchorId="41E319AD" wp14:editId="3664DA47">
            <wp:extent cx="5943600" cy="4634865"/>
            <wp:effectExtent l="0" t="0" r="0" b="0"/>
            <wp:docPr id="17804818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81855" name="Picture 1" descr="A screenshot of a computer program&#10;&#10;Description automatically generated"/>
                    <pic:cNvPicPr/>
                  </pic:nvPicPr>
                  <pic:blipFill>
                    <a:blip r:embed="rId11"/>
                    <a:stretch>
                      <a:fillRect/>
                    </a:stretch>
                  </pic:blipFill>
                  <pic:spPr>
                    <a:xfrm>
                      <a:off x="0" y="0"/>
                      <a:ext cx="5943600" cy="4634865"/>
                    </a:xfrm>
                    <a:prstGeom prst="rect">
                      <a:avLst/>
                    </a:prstGeom>
                  </pic:spPr>
                </pic:pic>
              </a:graphicData>
            </a:graphic>
          </wp:inline>
        </w:drawing>
      </w:r>
    </w:p>
    <w:p w14:paraId="1DB2C517" w14:textId="77777777" w:rsidR="002423DA" w:rsidRDefault="5503C268" w:rsidP="00ED5525">
      <w:pPr>
        <w:pStyle w:val="List2"/>
        <w:contextualSpacing/>
      </w:pPr>
      <w:r w:rsidRPr="00ED5525">
        <w:t xml:space="preserve">Now, identify what type of cardinality this represents in the entity relationship model. </w:t>
      </w:r>
    </w:p>
    <w:p w14:paraId="3AAADE00" w14:textId="5C1B4855" w:rsidR="005A730E" w:rsidRPr="002423DA" w:rsidRDefault="5503C268" w:rsidP="002423DA">
      <w:pPr>
        <w:pStyle w:val="List3"/>
        <w:rPr>
          <w:sz w:val="22"/>
          <w:szCs w:val="22"/>
        </w:rPr>
      </w:pPr>
      <w:r w:rsidRPr="002423DA">
        <w:rPr>
          <w:sz w:val="22"/>
          <w:szCs w:val="22"/>
        </w:rPr>
        <w:t xml:space="preserve">Reference the Module Four Lab ERD diagram linked in the guidelines and rubric to help </w:t>
      </w:r>
      <w:r w:rsidR="00F95B42" w:rsidRPr="002423DA">
        <w:rPr>
          <w:sz w:val="22"/>
          <w:szCs w:val="22"/>
        </w:rPr>
        <w:t>identify</w:t>
      </w:r>
      <w:r w:rsidRPr="002423DA">
        <w:rPr>
          <w:sz w:val="22"/>
          <w:szCs w:val="22"/>
        </w:rPr>
        <w:t xml:space="preserve"> relationships.</w:t>
      </w:r>
    </w:p>
    <w:p w14:paraId="1DAB0EB9" w14:textId="6082222B" w:rsidR="005A730E" w:rsidRPr="002423DA" w:rsidRDefault="005A730E" w:rsidP="00F54E38">
      <w:pPr>
        <w:pStyle w:val="List2"/>
        <w:numPr>
          <w:ilvl w:val="1"/>
          <w:numId w:val="0"/>
        </w:numPr>
        <w:contextualSpacing/>
        <w:rPr>
          <w:sz w:val="20"/>
          <w:szCs w:val="20"/>
        </w:rPr>
      </w:pPr>
    </w:p>
    <w:p w14:paraId="477EBE1F" w14:textId="74C8CFFD" w:rsidR="005A730E" w:rsidRDefault="00E322DD" w:rsidP="00F54E38">
      <w:pPr>
        <w:suppressAutoHyphens/>
        <w:spacing w:line="240" w:lineRule="auto"/>
        <w:contextualSpacing/>
        <w:rPr>
          <w:rFonts w:ascii="Calibri" w:eastAsia="Calibri" w:hAnsi="Calibri" w:cs="Calibri"/>
        </w:rPr>
      </w:pPr>
      <w:r w:rsidRPr="00E322DD">
        <w:rPr>
          <w:rFonts w:ascii="Calibri" w:eastAsia="Calibri" w:hAnsi="Calibri" w:cs="Calibri"/>
        </w:rPr>
        <w:t xml:space="preserve">There is no maximum or minimum </w:t>
      </w:r>
      <w:r w:rsidR="00A7716C" w:rsidRPr="00E322DD">
        <w:rPr>
          <w:rFonts w:ascii="Calibri" w:eastAsia="Calibri" w:hAnsi="Calibri" w:cs="Calibri"/>
        </w:rPr>
        <w:t>number</w:t>
      </w:r>
      <w:r w:rsidRPr="00E322DD">
        <w:rPr>
          <w:rFonts w:ascii="Calibri" w:eastAsia="Calibri" w:hAnsi="Calibri" w:cs="Calibri"/>
        </w:rPr>
        <w:t xml:space="preserve"> of orders per customer, and each order can contain any </w:t>
      </w:r>
      <w:r w:rsidR="00A7716C" w:rsidRPr="00E322DD">
        <w:rPr>
          <w:rFonts w:ascii="Calibri" w:eastAsia="Calibri" w:hAnsi="Calibri" w:cs="Calibri"/>
        </w:rPr>
        <w:t>amount</w:t>
      </w:r>
      <w:r w:rsidRPr="00E322DD">
        <w:rPr>
          <w:rFonts w:ascii="Calibri" w:eastAsia="Calibri" w:hAnsi="Calibri" w:cs="Calibri"/>
        </w:rPr>
        <w:t xml:space="preserve"> of data. Minimum is one to zero.</w:t>
      </w:r>
    </w:p>
    <w:p w14:paraId="60B47B34" w14:textId="77777777" w:rsidR="00A7716C" w:rsidRPr="00ED5525" w:rsidRDefault="00A7716C" w:rsidP="00F54E38">
      <w:pPr>
        <w:suppressAutoHyphens/>
        <w:spacing w:line="240" w:lineRule="auto"/>
        <w:contextualSpacing/>
        <w:rPr>
          <w:rFonts w:ascii="Calibri" w:eastAsia="Calibri" w:hAnsi="Calibri" w:cs="Calibri"/>
        </w:rPr>
      </w:pPr>
    </w:p>
    <w:p w14:paraId="64508D6A" w14:textId="77777777" w:rsidR="005A730E" w:rsidRPr="00ED5525" w:rsidRDefault="00965AD6" w:rsidP="00ED5525">
      <w:pPr>
        <w:pStyle w:val="List"/>
        <w:contextualSpacing/>
      </w:pPr>
      <w:r w:rsidRPr="00ED5525">
        <w:rPr>
          <w:b/>
        </w:rPr>
        <w:t xml:space="preserve">Delete records </w:t>
      </w:r>
      <w:r w:rsidRPr="00ED5525">
        <w:t>from the payments table where the customer number equals 103.</w:t>
      </w:r>
    </w:p>
    <w:p w14:paraId="04C030A9" w14:textId="67E33142" w:rsidR="000E5201" w:rsidRPr="00ED5525" w:rsidRDefault="000E5201" w:rsidP="00ED5525">
      <w:pPr>
        <w:pStyle w:val="List2"/>
        <w:contextualSpacing/>
      </w:pPr>
      <w:r w:rsidRPr="00ED5525">
        <w:t>Run a DESCRIBE statement to identify fields in the Payments table first.</w:t>
      </w:r>
    </w:p>
    <w:p w14:paraId="5344AA98" w14:textId="1ACDB089" w:rsidR="00553777" w:rsidRPr="00ED5525" w:rsidRDefault="000E5201" w:rsidP="00ED5525">
      <w:pPr>
        <w:pStyle w:val="List2"/>
        <w:contextualSpacing/>
      </w:pPr>
      <w:r w:rsidRPr="00ED5525">
        <w:t>Select the records from the Payments table for customer number 103 before deleting them.</w:t>
      </w:r>
    </w:p>
    <w:p w14:paraId="681FB79B" w14:textId="77777777" w:rsidR="00091DA2" w:rsidRPr="00ED5525" w:rsidRDefault="00091DA2" w:rsidP="00F54E38">
      <w:pPr>
        <w:pStyle w:val="List2"/>
        <w:numPr>
          <w:ilvl w:val="0"/>
          <w:numId w:val="0"/>
        </w:numPr>
        <w:contextualSpacing/>
      </w:pPr>
    </w:p>
    <w:p w14:paraId="66294E2F" w14:textId="5FCB60D6" w:rsidR="00091DA2" w:rsidRPr="00ED5525" w:rsidRDefault="002E334B" w:rsidP="00F54E38">
      <w:pPr>
        <w:pStyle w:val="List2"/>
        <w:numPr>
          <w:ilvl w:val="0"/>
          <w:numId w:val="0"/>
        </w:numPr>
        <w:contextualSpacing/>
      </w:pPr>
      <w:r w:rsidRPr="002E334B">
        <w:lastRenderedPageBreak/>
        <w:drawing>
          <wp:inline distT="0" distB="0" distL="0" distR="0" wp14:anchorId="184ECC09" wp14:editId="097682B6">
            <wp:extent cx="5943600" cy="4421505"/>
            <wp:effectExtent l="0" t="0" r="0" b="0"/>
            <wp:docPr id="811117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17849" name="Picture 1" descr="A screenshot of a computer&#10;&#10;Description automatically generated"/>
                    <pic:cNvPicPr/>
                  </pic:nvPicPr>
                  <pic:blipFill>
                    <a:blip r:embed="rId12"/>
                    <a:stretch>
                      <a:fillRect/>
                    </a:stretch>
                  </pic:blipFill>
                  <pic:spPr>
                    <a:xfrm>
                      <a:off x="0" y="0"/>
                      <a:ext cx="5943600" cy="4421505"/>
                    </a:xfrm>
                    <a:prstGeom prst="rect">
                      <a:avLst/>
                    </a:prstGeom>
                  </pic:spPr>
                </pic:pic>
              </a:graphicData>
            </a:graphic>
          </wp:inline>
        </w:drawing>
      </w:r>
    </w:p>
    <w:p w14:paraId="7624E5DA" w14:textId="7AB5B6A6" w:rsidR="0056170D" w:rsidRPr="00ED5525" w:rsidRDefault="00091DA2" w:rsidP="00ED5525">
      <w:pPr>
        <w:pStyle w:val="List2"/>
        <w:contextualSpacing/>
      </w:pPr>
      <w:r w:rsidRPr="00ED5525">
        <w:t>Delete the records from the Payments table for customer number 103.</w:t>
      </w:r>
    </w:p>
    <w:p w14:paraId="3F6758AF" w14:textId="2AE6F6B1" w:rsidR="00B96CC9" w:rsidRPr="00ED5525" w:rsidRDefault="3426586C" w:rsidP="00ED5525">
      <w:pPr>
        <w:pStyle w:val="List2"/>
        <w:contextualSpacing/>
      </w:pPr>
      <w:r w:rsidRPr="00ED5525">
        <w:t>Run a SELECT statement against the table to show that customer number 103 is no longer there.</w:t>
      </w:r>
    </w:p>
    <w:p w14:paraId="66C3E891" w14:textId="77777777" w:rsidR="00E05766" w:rsidRPr="00ED5525" w:rsidRDefault="00E05766" w:rsidP="00D02810">
      <w:pPr>
        <w:pStyle w:val="List2"/>
        <w:numPr>
          <w:ilvl w:val="0"/>
          <w:numId w:val="0"/>
        </w:numPr>
        <w:contextualSpacing/>
      </w:pPr>
    </w:p>
    <w:p w14:paraId="0E40EB9F" w14:textId="007BBEA6" w:rsidR="005A730E" w:rsidRPr="00ED5525" w:rsidRDefault="000E2B74" w:rsidP="00ED5525">
      <w:pPr>
        <w:suppressAutoHyphens/>
        <w:spacing w:line="240" w:lineRule="auto"/>
        <w:contextualSpacing/>
        <w:rPr>
          <w:rFonts w:ascii="Calibri" w:eastAsia="Calibri" w:hAnsi="Calibri" w:cs="Calibri"/>
        </w:rPr>
      </w:pPr>
      <w:r w:rsidRPr="000E2B74">
        <w:rPr>
          <w:rFonts w:ascii="Calibri" w:eastAsia="Calibri" w:hAnsi="Calibri" w:cs="Calibri"/>
        </w:rPr>
        <w:lastRenderedPageBreak/>
        <w:drawing>
          <wp:inline distT="0" distB="0" distL="0" distR="0" wp14:anchorId="264D9224" wp14:editId="17EDF0F1">
            <wp:extent cx="3238500" cy="4092758"/>
            <wp:effectExtent l="0" t="0" r="0" b="3175"/>
            <wp:docPr id="167883389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833891" name="Picture 1" descr="A screenshot of a computer"/>
                    <pic:cNvPicPr/>
                  </pic:nvPicPr>
                  <pic:blipFill>
                    <a:blip r:embed="rId13"/>
                    <a:stretch>
                      <a:fillRect/>
                    </a:stretch>
                  </pic:blipFill>
                  <pic:spPr>
                    <a:xfrm>
                      <a:off x="0" y="0"/>
                      <a:ext cx="3251035" cy="4108600"/>
                    </a:xfrm>
                    <a:prstGeom prst="rect">
                      <a:avLst/>
                    </a:prstGeom>
                  </pic:spPr>
                </pic:pic>
              </a:graphicData>
            </a:graphic>
          </wp:inline>
        </w:drawing>
      </w:r>
    </w:p>
    <w:p w14:paraId="6B9BDC62" w14:textId="6DB89F33" w:rsidR="005A730E" w:rsidRPr="00ED5525" w:rsidRDefault="00965AD6" w:rsidP="00ED5525">
      <w:pPr>
        <w:pStyle w:val="List"/>
        <w:contextualSpacing/>
      </w:pPr>
      <w:r w:rsidRPr="00ED5525">
        <w:rPr>
          <w:b/>
          <w:bCs/>
        </w:rPr>
        <w:t xml:space="preserve">Retrieve customer records </w:t>
      </w:r>
      <w:r w:rsidRPr="00ED5525">
        <w:t xml:space="preserve">for </w:t>
      </w:r>
      <w:r w:rsidR="0018184C" w:rsidRPr="00ED5525">
        <w:t xml:space="preserve">sales representative </w:t>
      </w:r>
      <w:r w:rsidRPr="00ED5525">
        <w:t>Barry Jones and</w:t>
      </w:r>
      <w:r w:rsidRPr="00ED5525">
        <w:rPr>
          <w:b/>
          <w:bCs/>
        </w:rPr>
        <w:t xml:space="preserve"> identify</w:t>
      </w:r>
      <w:r w:rsidRPr="00ED5525">
        <w:t xml:space="preserve"> if the </w:t>
      </w:r>
      <w:r w:rsidRPr="00ED5525">
        <w:rPr>
          <w:b/>
          <w:bCs/>
        </w:rPr>
        <w:t>relationships</w:t>
      </w:r>
      <w:r w:rsidRPr="00ED5525">
        <w:t xml:space="preserve"> are one-to-one or one-to-many</w:t>
      </w:r>
      <w:r w:rsidRPr="00ED5525">
        <w:rPr>
          <w:b/>
          <w:bCs/>
        </w:rPr>
        <w:t>.</w:t>
      </w:r>
    </w:p>
    <w:p w14:paraId="31FE1B1F" w14:textId="007482E2" w:rsidR="00547B9A" w:rsidRPr="00ED5525" w:rsidRDefault="00547B9A" w:rsidP="00ED5525">
      <w:pPr>
        <w:pStyle w:val="List2"/>
        <w:contextualSpacing/>
      </w:pPr>
      <w:r w:rsidRPr="00ED5525">
        <w:t>Remember: SELECT, FROM, INNER JOIN, and WHERE.</w:t>
      </w:r>
    </w:p>
    <w:p w14:paraId="050C22EA" w14:textId="2A5B32F9" w:rsidR="00547B9A" w:rsidRPr="00ED5525" w:rsidRDefault="00547B9A" w:rsidP="00ED5525">
      <w:pPr>
        <w:pStyle w:val="List2"/>
        <w:contextualSpacing/>
      </w:pPr>
      <w:r w:rsidRPr="00ED5525">
        <w:t>Use Barry’s employeeNumber, 1504, and perform a join between the customer salesRepEmployeeNumber to retrieve these records.</w:t>
      </w:r>
    </w:p>
    <w:p w14:paraId="79C721F8" w14:textId="77777777" w:rsidR="00BE43A5" w:rsidRPr="002423DA" w:rsidRDefault="00547B9A" w:rsidP="002423DA">
      <w:pPr>
        <w:pStyle w:val="List3"/>
        <w:rPr>
          <w:sz w:val="22"/>
          <w:szCs w:val="22"/>
        </w:rPr>
      </w:pPr>
      <w:r w:rsidRPr="002423DA">
        <w:rPr>
          <w:sz w:val="22"/>
          <w:szCs w:val="22"/>
        </w:rPr>
        <w:t>Identify whether these entities demonstrate one-to-one or many-to-many relationships.</w:t>
      </w:r>
    </w:p>
    <w:p w14:paraId="0CB43997" w14:textId="77777777" w:rsidR="00BE43A5" w:rsidRPr="00ED5525" w:rsidRDefault="00BE43A5" w:rsidP="00D02810">
      <w:pPr>
        <w:pStyle w:val="List2"/>
        <w:numPr>
          <w:ilvl w:val="0"/>
          <w:numId w:val="0"/>
        </w:numPr>
        <w:contextualSpacing/>
      </w:pPr>
    </w:p>
    <w:p w14:paraId="3F8EF742" w14:textId="4A74DB92" w:rsidR="005A730E" w:rsidRDefault="007B1D96" w:rsidP="00ED5525">
      <w:pPr>
        <w:suppressAutoHyphens/>
        <w:spacing w:line="240" w:lineRule="auto"/>
        <w:contextualSpacing/>
        <w:rPr>
          <w:rFonts w:ascii="Calibri" w:eastAsia="Calibri" w:hAnsi="Calibri" w:cs="Calibri"/>
        </w:rPr>
      </w:pPr>
      <w:r w:rsidRPr="007B1D96">
        <w:rPr>
          <w:rFonts w:ascii="Calibri" w:eastAsia="Calibri" w:hAnsi="Calibri" w:cs="Calibri"/>
        </w:rPr>
        <w:lastRenderedPageBreak/>
        <w:drawing>
          <wp:inline distT="0" distB="0" distL="0" distR="0" wp14:anchorId="00183A5F" wp14:editId="647F2978">
            <wp:extent cx="5943600" cy="2973705"/>
            <wp:effectExtent l="0" t="0" r="0" b="0"/>
            <wp:docPr id="117575398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753982" name="Picture 1" descr="A screen shot of a computer screen&#10;&#10;Description automatically generated"/>
                    <pic:cNvPicPr/>
                  </pic:nvPicPr>
                  <pic:blipFill>
                    <a:blip r:embed="rId14"/>
                    <a:stretch>
                      <a:fillRect/>
                    </a:stretch>
                  </pic:blipFill>
                  <pic:spPr>
                    <a:xfrm>
                      <a:off x="0" y="0"/>
                      <a:ext cx="5943600" cy="2973705"/>
                    </a:xfrm>
                    <a:prstGeom prst="rect">
                      <a:avLst/>
                    </a:prstGeom>
                  </pic:spPr>
                </pic:pic>
              </a:graphicData>
            </a:graphic>
          </wp:inline>
        </w:drawing>
      </w:r>
    </w:p>
    <w:p w14:paraId="317AFF07" w14:textId="51DA2848" w:rsidR="00DD5107" w:rsidRDefault="00DD5107" w:rsidP="00ED5525">
      <w:pPr>
        <w:suppressAutoHyphens/>
        <w:spacing w:line="240" w:lineRule="auto"/>
        <w:contextualSpacing/>
        <w:rPr>
          <w:rFonts w:ascii="Calibri" w:eastAsia="Calibri" w:hAnsi="Calibri" w:cs="Calibri"/>
        </w:rPr>
      </w:pPr>
      <w:r>
        <w:rPr>
          <w:rFonts w:ascii="Calibri" w:eastAsia="Calibri" w:hAnsi="Calibri" w:cs="Calibri"/>
        </w:rPr>
        <w:t>This is a one-to-many</w:t>
      </w:r>
      <w:r w:rsidR="001A16F2">
        <w:rPr>
          <w:rFonts w:ascii="Calibri" w:eastAsia="Calibri" w:hAnsi="Calibri" w:cs="Calibri"/>
        </w:rPr>
        <w:t xml:space="preserve"> relationship due to the fact that each </w:t>
      </w:r>
      <w:r w:rsidR="0076090A">
        <w:rPr>
          <w:rFonts w:ascii="Calibri" w:eastAsia="Calibri" w:hAnsi="Calibri" w:cs="Calibri"/>
        </w:rPr>
        <w:t xml:space="preserve">sales </w:t>
      </w:r>
      <w:r w:rsidR="001A16F2">
        <w:rPr>
          <w:rFonts w:ascii="Calibri" w:eastAsia="Calibri" w:hAnsi="Calibri" w:cs="Calibri"/>
        </w:rPr>
        <w:t>rep</w:t>
      </w:r>
      <w:r w:rsidR="0076090A">
        <w:rPr>
          <w:rFonts w:ascii="Calibri" w:eastAsia="Calibri" w:hAnsi="Calibri" w:cs="Calibri"/>
        </w:rPr>
        <w:t xml:space="preserve"> can have many customers but customers can only have one sales rep.</w:t>
      </w:r>
    </w:p>
    <w:p w14:paraId="209D226E" w14:textId="77777777" w:rsidR="00064852" w:rsidRPr="00ED5525" w:rsidRDefault="00064852" w:rsidP="00ED5525">
      <w:pPr>
        <w:suppressAutoHyphens/>
        <w:spacing w:line="240" w:lineRule="auto"/>
        <w:contextualSpacing/>
        <w:rPr>
          <w:rFonts w:ascii="Calibri" w:eastAsia="Calibri" w:hAnsi="Calibri" w:cs="Calibri"/>
        </w:rPr>
      </w:pPr>
    </w:p>
    <w:p w14:paraId="6AB07FEE" w14:textId="13C8E02B" w:rsidR="005A730E" w:rsidRPr="00ED5525" w:rsidRDefault="00965AD6" w:rsidP="00ED5525">
      <w:pPr>
        <w:pStyle w:val="List"/>
        <w:contextualSpacing/>
      </w:pPr>
      <w:r w:rsidRPr="00ED5525">
        <w:rPr>
          <w:b/>
          <w:bCs/>
        </w:rPr>
        <w:t>Retrieve records</w:t>
      </w:r>
      <w:r w:rsidRPr="00ED5525">
        <w:t xml:space="preserve"> for customers who reside in Massachusetts and</w:t>
      </w:r>
      <w:r w:rsidR="0083000B" w:rsidRPr="00ED5525">
        <w:t xml:space="preserve"> </w:t>
      </w:r>
      <w:r w:rsidRPr="00ED5525">
        <w:rPr>
          <w:b/>
          <w:bCs/>
        </w:rPr>
        <w:t>identify</w:t>
      </w:r>
      <w:r w:rsidRPr="00ED5525">
        <w:t xml:space="preserve"> </w:t>
      </w:r>
      <w:r w:rsidR="0083000B" w:rsidRPr="00ED5525">
        <w:rPr>
          <w:b/>
          <w:bCs/>
        </w:rPr>
        <w:t>their sales rep and the relationship of entities</w:t>
      </w:r>
      <w:r w:rsidR="0083000B" w:rsidRPr="00ED5525">
        <w:t xml:space="preserve">. Identify if these entities demonstrate one-to-one or many-to-many </w:t>
      </w:r>
      <w:r w:rsidRPr="00ED5525">
        <w:t>relationships.</w:t>
      </w:r>
    </w:p>
    <w:p w14:paraId="0CFDF8B2" w14:textId="4E965F17" w:rsidR="00ED6CE9" w:rsidRPr="00ED5525" w:rsidRDefault="00ED6CE9" w:rsidP="00ED5525">
      <w:pPr>
        <w:pStyle w:val="List2"/>
        <w:contextualSpacing/>
      </w:pPr>
      <w:r w:rsidRPr="00ED5525">
        <w:t>Remember: SELECT, FROM, INNER JOIN, and WHERE.</w:t>
      </w:r>
    </w:p>
    <w:p w14:paraId="0F5309E5" w14:textId="51C489F8" w:rsidR="00ED6CE9" w:rsidRPr="00ED5525" w:rsidRDefault="00ED6CE9" w:rsidP="00ED5525">
      <w:pPr>
        <w:pStyle w:val="List2"/>
        <w:contextualSpacing/>
      </w:pPr>
      <w:r w:rsidRPr="00ED5525">
        <w:t>Use employee.firstName and employee.lastName in your command.</w:t>
      </w:r>
    </w:p>
    <w:p w14:paraId="5D3B1300" w14:textId="77777777" w:rsidR="000744EA" w:rsidRPr="00ED5525" w:rsidRDefault="00ED6CE9" w:rsidP="00ED5525">
      <w:pPr>
        <w:pStyle w:val="List2"/>
        <w:contextualSpacing/>
      </w:pPr>
      <w:r w:rsidRPr="00ED5525">
        <w:t>Identify whether these entities demonstrate one-to-one or many-to-many relationships.</w:t>
      </w:r>
    </w:p>
    <w:p w14:paraId="67E45054" w14:textId="77777777" w:rsidR="000744EA" w:rsidRPr="00ED5525" w:rsidRDefault="000744EA" w:rsidP="00D02810">
      <w:pPr>
        <w:pStyle w:val="List2"/>
        <w:numPr>
          <w:ilvl w:val="0"/>
          <w:numId w:val="0"/>
        </w:numPr>
        <w:contextualSpacing/>
      </w:pPr>
    </w:p>
    <w:p w14:paraId="1028CF51" w14:textId="26C3A415" w:rsidR="005A730E" w:rsidRPr="00ED5525" w:rsidRDefault="00CB5E90" w:rsidP="00ED5525">
      <w:pPr>
        <w:pStyle w:val="List2"/>
        <w:numPr>
          <w:ilvl w:val="0"/>
          <w:numId w:val="0"/>
        </w:numPr>
        <w:ind w:left="1080"/>
        <w:contextualSpacing/>
      </w:pPr>
      <w:r w:rsidRPr="00CB5E90">
        <w:lastRenderedPageBreak/>
        <w:drawing>
          <wp:inline distT="0" distB="0" distL="0" distR="0" wp14:anchorId="3A7A87DB" wp14:editId="05A9A8FF">
            <wp:extent cx="4452412" cy="4010025"/>
            <wp:effectExtent l="0" t="0" r="5715" b="0"/>
            <wp:docPr id="17375833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583300" name="Picture 1" descr="A screenshot of a computer&#10;&#10;Description automatically generated"/>
                    <pic:cNvPicPr/>
                  </pic:nvPicPr>
                  <pic:blipFill>
                    <a:blip r:embed="rId15"/>
                    <a:stretch>
                      <a:fillRect/>
                    </a:stretch>
                  </pic:blipFill>
                  <pic:spPr>
                    <a:xfrm>
                      <a:off x="0" y="0"/>
                      <a:ext cx="4460466" cy="4017279"/>
                    </a:xfrm>
                    <a:prstGeom prst="rect">
                      <a:avLst/>
                    </a:prstGeom>
                  </pic:spPr>
                </pic:pic>
              </a:graphicData>
            </a:graphic>
          </wp:inline>
        </w:drawing>
      </w:r>
    </w:p>
    <w:p w14:paraId="08A60197" w14:textId="77777777" w:rsidR="005A730E" w:rsidRPr="00ED5525" w:rsidRDefault="005A730E" w:rsidP="00ED5525">
      <w:pPr>
        <w:suppressAutoHyphens/>
        <w:spacing w:line="240" w:lineRule="auto"/>
        <w:contextualSpacing/>
        <w:rPr>
          <w:rFonts w:ascii="Calibri" w:eastAsia="Calibri" w:hAnsi="Calibri" w:cs="Calibri"/>
        </w:rPr>
      </w:pPr>
    </w:p>
    <w:p w14:paraId="4BF58F28" w14:textId="10B35351" w:rsidR="00A105E6" w:rsidRPr="00ED5525" w:rsidRDefault="00A105E6" w:rsidP="00ED5525">
      <w:pPr>
        <w:pStyle w:val="List"/>
        <w:contextualSpacing/>
      </w:pPr>
      <w:r w:rsidRPr="00ED5525">
        <w:rPr>
          <w:b/>
          <w:bCs/>
        </w:rPr>
        <w:t>Add one customer record</w:t>
      </w:r>
      <w:r w:rsidRPr="00ED5525">
        <w:t xml:space="preserve"> with your last name using an INSERT statement. You may use the name of a celebrity or fictional character if you don’t use your own name.</w:t>
      </w:r>
    </w:p>
    <w:p w14:paraId="4A9007CB" w14:textId="77777777" w:rsidR="00A105E6" w:rsidRPr="00ED5525" w:rsidRDefault="00A105E6" w:rsidP="00D02810">
      <w:pPr>
        <w:suppressAutoHyphens/>
        <w:spacing w:line="240" w:lineRule="auto"/>
        <w:contextualSpacing/>
        <w:rPr>
          <w:rFonts w:ascii="Calibri" w:eastAsia="Calibri" w:hAnsi="Calibri" w:cs="Calibri"/>
        </w:rPr>
      </w:pPr>
    </w:p>
    <w:p w14:paraId="7C7DBBC5" w14:textId="256AB65A" w:rsidR="001B61B1" w:rsidRPr="00ED5525" w:rsidRDefault="001B61B1" w:rsidP="00ED5525">
      <w:pPr>
        <w:pStyle w:val="List2"/>
        <w:contextualSpacing/>
      </w:pPr>
      <w:r w:rsidRPr="00ED5525">
        <w:t>You may use the name of a celebrity or fictional character if you don’t use your own name. Think of this as your signature.</w:t>
      </w:r>
    </w:p>
    <w:p w14:paraId="5F134778" w14:textId="10C60B30" w:rsidR="001B61B1" w:rsidRPr="00ED5525" w:rsidRDefault="001B61B1" w:rsidP="00ED5525">
      <w:pPr>
        <w:pStyle w:val="List2"/>
        <w:contextualSpacing/>
      </w:pPr>
      <w:r w:rsidRPr="00ED5525">
        <w:t>Complete these actions to get to the right place to enter this information: (1) Show databases, (2) use classicmodels, (3) show tables, (4) describe customers;</w:t>
      </w:r>
    </w:p>
    <w:p w14:paraId="65094226" w14:textId="399E6043" w:rsidR="001B61B1" w:rsidRPr="00ED5525" w:rsidRDefault="001B61B1" w:rsidP="00ED5525">
      <w:pPr>
        <w:pStyle w:val="List3"/>
        <w:contextualSpacing/>
        <w:rPr>
          <w:sz w:val="22"/>
          <w:szCs w:val="22"/>
        </w:rPr>
      </w:pPr>
      <w:r w:rsidRPr="00ED5525">
        <w:rPr>
          <w:sz w:val="22"/>
          <w:szCs w:val="22"/>
        </w:rPr>
        <w:t>You should now see all of the fields that you’ll need to fill in to complete this step.</w:t>
      </w:r>
    </w:p>
    <w:p w14:paraId="1A745D37" w14:textId="26C1FE1B" w:rsidR="001B61B1" w:rsidRPr="00ED5525" w:rsidRDefault="001B61B1" w:rsidP="00ED5525">
      <w:pPr>
        <w:pStyle w:val="List3"/>
        <w:contextualSpacing/>
        <w:rPr>
          <w:sz w:val="22"/>
          <w:szCs w:val="22"/>
        </w:rPr>
      </w:pPr>
      <w:r w:rsidRPr="00ED5525">
        <w:rPr>
          <w:sz w:val="22"/>
          <w:szCs w:val="22"/>
        </w:rPr>
        <w:t>Reference your Module Two lab or resources on how to populate these fields if you need to.</w:t>
      </w:r>
    </w:p>
    <w:p w14:paraId="690A64C8" w14:textId="77777777" w:rsidR="0014708B" w:rsidRPr="00ED5525" w:rsidRDefault="001B61B1" w:rsidP="00ED5525">
      <w:pPr>
        <w:pStyle w:val="List3"/>
        <w:contextualSpacing/>
        <w:rPr>
          <w:sz w:val="22"/>
          <w:szCs w:val="22"/>
        </w:rPr>
      </w:pPr>
      <w:r w:rsidRPr="00ED5525">
        <w:rPr>
          <w:sz w:val="22"/>
          <w:szCs w:val="22"/>
        </w:rPr>
        <w:t>Populate the following fields:</w:t>
      </w:r>
    </w:p>
    <w:p w14:paraId="09150021" w14:textId="77777777" w:rsidR="00647DC8" w:rsidRPr="00ED5525" w:rsidRDefault="00647DC8" w:rsidP="00D02810">
      <w:pPr>
        <w:pStyle w:val="List"/>
        <w:numPr>
          <w:ilvl w:val="0"/>
          <w:numId w:val="0"/>
        </w:numPr>
        <w:contextualSpacing/>
      </w:pPr>
    </w:p>
    <w:p w14:paraId="2730E086" w14:textId="77777777" w:rsidR="004E60E3" w:rsidRPr="00ED5525" w:rsidRDefault="004E60E3" w:rsidP="00ED5525">
      <w:pPr>
        <w:pStyle w:val="List"/>
        <w:numPr>
          <w:ilvl w:val="0"/>
          <w:numId w:val="0"/>
        </w:numPr>
        <w:ind w:left="2160"/>
        <w:contextualSpacing/>
      </w:pPr>
      <w:r w:rsidRPr="00ED5525">
        <w:t xml:space="preserve">customerNumber   </w:t>
      </w:r>
    </w:p>
    <w:p w14:paraId="5070C0EC" w14:textId="77777777" w:rsidR="004E60E3" w:rsidRPr="00ED5525" w:rsidRDefault="004E60E3" w:rsidP="00ED5525">
      <w:pPr>
        <w:pStyle w:val="List"/>
        <w:numPr>
          <w:ilvl w:val="0"/>
          <w:numId w:val="0"/>
        </w:numPr>
        <w:ind w:left="2160"/>
        <w:contextualSpacing/>
      </w:pPr>
      <w:r w:rsidRPr="00ED5525">
        <w:t xml:space="preserve">customerName </w:t>
      </w:r>
    </w:p>
    <w:p w14:paraId="4DD7A8E1" w14:textId="77777777" w:rsidR="004E60E3" w:rsidRPr="00ED5525" w:rsidRDefault="004E60E3" w:rsidP="00ED5525">
      <w:pPr>
        <w:pStyle w:val="List"/>
        <w:numPr>
          <w:ilvl w:val="0"/>
          <w:numId w:val="0"/>
        </w:numPr>
        <w:ind w:left="2160"/>
        <w:contextualSpacing/>
      </w:pPr>
      <w:r w:rsidRPr="00ED5525">
        <w:t xml:space="preserve">contactLastName </w:t>
      </w:r>
    </w:p>
    <w:p w14:paraId="128F8D33" w14:textId="77777777" w:rsidR="004E60E3" w:rsidRPr="00ED5525" w:rsidRDefault="004E60E3" w:rsidP="00ED5525">
      <w:pPr>
        <w:pStyle w:val="List"/>
        <w:numPr>
          <w:ilvl w:val="0"/>
          <w:numId w:val="0"/>
        </w:numPr>
        <w:ind w:left="2160"/>
        <w:contextualSpacing/>
      </w:pPr>
      <w:r w:rsidRPr="00ED5525">
        <w:t xml:space="preserve">contactFirstName  </w:t>
      </w:r>
    </w:p>
    <w:p w14:paraId="372766D9" w14:textId="77777777" w:rsidR="004E60E3" w:rsidRPr="00ED5525" w:rsidRDefault="004E60E3" w:rsidP="00ED5525">
      <w:pPr>
        <w:pStyle w:val="List"/>
        <w:numPr>
          <w:ilvl w:val="0"/>
          <w:numId w:val="0"/>
        </w:numPr>
        <w:ind w:left="2160"/>
        <w:contextualSpacing/>
      </w:pPr>
      <w:r w:rsidRPr="00ED5525">
        <w:t xml:space="preserve">phone  </w:t>
      </w:r>
    </w:p>
    <w:p w14:paraId="31E775C8" w14:textId="77777777" w:rsidR="004E60E3" w:rsidRPr="00ED5525" w:rsidRDefault="004E60E3" w:rsidP="00ED5525">
      <w:pPr>
        <w:pStyle w:val="List"/>
        <w:numPr>
          <w:ilvl w:val="0"/>
          <w:numId w:val="0"/>
        </w:numPr>
        <w:ind w:left="2160"/>
        <w:contextualSpacing/>
      </w:pPr>
      <w:r w:rsidRPr="00ED5525">
        <w:t xml:space="preserve">addressLine1 </w:t>
      </w:r>
    </w:p>
    <w:p w14:paraId="2F8305FC" w14:textId="77777777" w:rsidR="004E60E3" w:rsidRPr="00ED5525" w:rsidRDefault="004E60E3" w:rsidP="00ED5525">
      <w:pPr>
        <w:pStyle w:val="List"/>
        <w:numPr>
          <w:ilvl w:val="0"/>
          <w:numId w:val="0"/>
        </w:numPr>
        <w:ind w:left="2160"/>
        <w:contextualSpacing/>
      </w:pPr>
      <w:r w:rsidRPr="00ED5525">
        <w:t xml:space="preserve">addressLine2 </w:t>
      </w:r>
    </w:p>
    <w:p w14:paraId="3F408CF8" w14:textId="77777777" w:rsidR="004E60E3" w:rsidRPr="00ED5525" w:rsidRDefault="004E60E3" w:rsidP="00ED5525">
      <w:pPr>
        <w:pStyle w:val="List"/>
        <w:numPr>
          <w:ilvl w:val="0"/>
          <w:numId w:val="0"/>
        </w:numPr>
        <w:ind w:left="2160"/>
        <w:contextualSpacing/>
      </w:pPr>
      <w:r w:rsidRPr="00ED5525">
        <w:t xml:space="preserve">city </w:t>
      </w:r>
    </w:p>
    <w:p w14:paraId="2F981153" w14:textId="77777777" w:rsidR="004E60E3" w:rsidRPr="00ED5525" w:rsidRDefault="004E60E3" w:rsidP="00ED5525">
      <w:pPr>
        <w:pStyle w:val="List"/>
        <w:numPr>
          <w:ilvl w:val="0"/>
          <w:numId w:val="0"/>
        </w:numPr>
        <w:ind w:left="2160"/>
        <w:contextualSpacing/>
      </w:pPr>
      <w:r w:rsidRPr="00ED5525">
        <w:t xml:space="preserve">state </w:t>
      </w:r>
    </w:p>
    <w:p w14:paraId="01BE32E7" w14:textId="77777777" w:rsidR="004E60E3" w:rsidRPr="00ED5525" w:rsidRDefault="004E60E3" w:rsidP="00ED5525">
      <w:pPr>
        <w:pStyle w:val="List"/>
        <w:numPr>
          <w:ilvl w:val="0"/>
          <w:numId w:val="0"/>
        </w:numPr>
        <w:ind w:left="2160"/>
        <w:contextualSpacing/>
      </w:pPr>
      <w:r w:rsidRPr="00ED5525">
        <w:t xml:space="preserve">postalCode </w:t>
      </w:r>
    </w:p>
    <w:p w14:paraId="1A5D8EAD" w14:textId="77777777" w:rsidR="004E60E3" w:rsidRPr="00ED5525" w:rsidRDefault="004E60E3" w:rsidP="00ED5525">
      <w:pPr>
        <w:pStyle w:val="List"/>
        <w:numPr>
          <w:ilvl w:val="0"/>
          <w:numId w:val="0"/>
        </w:numPr>
        <w:ind w:left="2160"/>
        <w:contextualSpacing/>
      </w:pPr>
      <w:r w:rsidRPr="00ED5525">
        <w:lastRenderedPageBreak/>
        <w:t xml:space="preserve">country </w:t>
      </w:r>
    </w:p>
    <w:p w14:paraId="6D7C052E" w14:textId="77777777" w:rsidR="004E60E3" w:rsidRPr="00ED5525" w:rsidRDefault="004E60E3" w:rsidP="00ED5525">
      <w:pPr>
        <w:pStyle w:val="List"/>
        <w:numPr>
          <w:ilvl w:val="0"/>
          <w:numId w:val="0"/>
        </w:numPr>
        <w:ind w:left="2160"/>
        <w:contextualSpacing/>
      </w:pPr>
      <w:r w:rsidRPr="00ED5525">
        <w:t xml:space="preserve">salesRepEmployeeNumber </w:t>
      </w:r>
    </w:p>
    <w:p w14:paraId="73E098CF" w14:textId="2583AD11" w:rsidR="00647DC8" w:rsidRPr="00ED5525" w:rsidRDefault="6FB0B588" w:rsidP="00ED5525">
      <w:pPr>
        <w:pStyle w:val="List"/>
        <w:numPr>
          <w:ilvl w:val="0"/>
          <w:numId w:val="0"/>
        </w:numPr>
        <w:ind w:left="2160"/>
        <w:contextualSpacing/>
      </w:pPr>
      <w:r w:rsidRPr="00ED5525">
        <w:t>creditLimit</w:t>
      </w:r>
    </w:p>
    <w:p w14:paraId="70B5FA21" w14:textId="77777777" w:rsidR="004E60E3" w:rsidRPr="00ED5525" w:rsidRDefault="004E60E3" w:rsidP="00D02810">
      <w:pPr>
        <w:pStyle w:val="List"/>
        <w:numPr>
          <w:ilvl w:val="0"/>
          <w:numId w:val="0"/>
        </w:numPr>
        <w:contextualSpacing/>
      </w:pPr>
    </w:p>
    <w:p w14:paraId="1438A813" w14:textId="46D23E4A" w:rsidR="000C606B" w:rsidRPr="00ED5525" w:rsidRDefault="00647DC8" w:rsidP="00ED5525">
      <w:pPr>
        <w:pStyle w:val="List3"/>
        <w:contextualSpacing/>
        <w:rPr>
          <w:sz w:val="22"/>
          <w:szCs w:val="22"/>
        </w:rPr>
      </w:pPr>
      <w:r w:rsidRPr="00ED5525">
        <w:rPr>
          <w:sz w:val="22"/>
          <w:szCs w:val="22"/>
        </w:rPr>
        <w:t>Run a SELECT statement on the Customers table and capture it in a screenshot.</w:t>
      </w:r>
    </w:p>
    <w:p w14:paraId="1B2ACABC" w14:textId="77777777" w:rsidR="0014708B" w:rsidRPr="00ED5525" w:rsidRDefault="0014708B" w:rsidP="00D02810">
      <w:pPr>
        <w:pStyle w:val="List3"/>
        <w:numPr>
          <w:ilvl w:val="0"/>
          <w:numId w:val="0"/>
        </w:numPr>
        <w:contextualSpacing/>
        <w:rPr>
          <w:sz w:val="22"/>
          <w:szCs w:val="22"/>
        </w:rPr>
      </w:pPr>
    </w:p>
    <w:p w14:paraId="48761E9B" w14:textId="66CBAF15" w:rsidR="005A730E" w:rsidRPr="00ED5525" w:rsidRDefault="002A13AB" w:rsidP="00ED5525">
      <w:pPr>
        <w:suppressAutoHyphens/>
        <w:spacing w:line="240" w:lineRule="auto"/>
        <w:contextualSpacing/>
        <w:rPr>
          <w:rFonts w:ascii="Calibri" w:eastAsia="Calibri" w:hAnsi="Calibri" w:cs="Calibri"/>
        </w:rPr>
      </w:pPr>
      <w:r w:rsidRPr="002A13AB">
        <w:rPr>
          <w:rFonts w:ascii="Calibri" w:eastAsia="Calibri" w:hAnsi="Calibri" w:cs="Calibri"/>
        </w:rPr>
        <w:drawing>
          <wp:inline distT="0" distB="0" distL="0" distR="0" wp14:anchorId="2F08B037" wp14:editId="0BB5E7E7">
            <wp:extent cx="5943600" cy="2974975"/>
            <wp:effectExtent l="0" t="0" r="0" b="0"/>
            <wp:docPr id="259036787"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36787" name="Picture 1" descr="A screen shot of a computer screen&#10;&#10;Description automatically generated"/>
                    <pic:cNvPicPr/>
                  </pic:nvPicPr>
                  <pic:blipFill>
                    <a:blip r:embed="rId16"/>
                    <a:stretch>
                      <a:fillRect/>
                    </a:stretch>
                  </pic:blipFill>
                  <pic:spPr>
                    <a:xfrm>
                      <a:off x="0" y="0"/>
                      <a:ext cx="5943600" cy="2974975"/>
                    </a:xfrm>
                    <a:prstGeom prst="rect">
                      <a:avLst/>
                    </a:prstGeom>
                  </pic:spPr>
                </pic:pic>
              </a:graphicData>
            </a:graphic>
          </wp:inline>
        </w:drawing>
      </w:r>
    </w:p>
    <w:p w14:paraId="7680F353" w14:textId="3664437F" w:rsidR="005A730E" w:rsidRPr="00ED5525" w:rsidRDefault="003D7C15" w:rsidP="00ED5525">
      <w:pPr>
        <w:pStyle w:val="List"/>
        <w:contextualSpacing/>
        <w:rPr>
          <w:b/>
        </w:rPr>
      </w:pPr>
      <w:r w:rsidRPr="00ED5525">
        <w:rPr>
          <w:b/>
        </w:rPr>
        <w:t>Reflection</w:t>
      </w:r>
      <w:r w:rsidR="002E07B6" w:rsidRPr="00ED5525">
        <w:rPr>
          <w:b/>
        </w:rPr>
        <w:t xml:space="preserve">: </w:t>
      </w:r>
      <w:r w:rsidR="002E07B6" w:rsidRPr="00ED5525">
        <w:rPr>
          <w:bCs/>
        </w:rPr>
        <w:t>Use the lab environment or the screenshots you’ve worked with for this step. Address the prompts below in your reflection. Write a paragraph in response to each prompt:</w:t>
      </w:r>
    </w:p>
    <w:p w14:paraId="4C03C13F" w14:textId="639B95B5" w:rsidR="005A730E" w:rsidRDefault="00965AD6" w:rsidP="00ED5525">
      <w:pPr>
        <w:pStyle w:val="List2"/>
        <w:contextualSpacing/>
      </w:pPr>
      <w:r w:rsidRPr="00ED5525">
        <w:rPr>
          <w:b/>
          <w:bCs/>
        </w:rPr>
        <w:t>Define how cardinality is applied</w:t>
      </w:r>
      <w:r w:rsidRPr="00ED5525">
        <w:t xml:space="preserve"> to the databases you’ve been working with</w:t>
      </w:r>
      <w:r w:rsidR="00D4294B" w:rsidRPr="00ED5525">
        <w:t>.</w:t>
      </w:r>
      <w:r w:rsidRPr="00ED5525">
        <w:t xml:space="preserve"> </w:t>
      </w:r>
      <w:r w:rsidR="00D4294B" w:rsidRPr="00ED5525">
        <w:t>Explain</w:t>
      </w:r>
      <w:r w:rsidRPr="00ED5525">
        <w:t xml:space="preserve"> why different numbers of records </w:t>
      </w:r>
      <w:r w:rsidR="00F95B42">
        <w:t xml:space="preserve">were </w:t>
      </w:r>
      <w:r w:rsidRPr="00ED5525">
        <w:t>returned from the different offices.</w:t>
      </w:r>
    </w:p>
    <w:p w14:paraId="41EEDFE9" w14:textId="77777777" w:rsidR="00C11A20" w:rsidRPr="00ED5525" w:rsidRDefault="00C11A20" w:rsidP="00C11A20">
      <w:pPr>
        <w:pStyle w:val="List2"/>
        <w:numPr>
          <w:ilvl w:val="0"/>
          <w:numId w:val="0"/>
        </w:numPr>
        <w:contextualSpacing/>
      </w:pPr>
    </w:p>
    <w:p w14:paraId="10FE6607" w14:textId="287FACFF" w:rsidR="00C11A20" w:rsidRDefault="008E3392" w:rsidP="00C11A20">
      <w:pPr>
        <w:pStyle w:val="List3"/>
        <w:numPr>
          <w:ilvl w:val="0"/>
          <w:numId w:val="0"/>
        </w:numPr>
        <w:contextualSpacing/>
        <w:rPr>
          <w:sz w:val="22"/>
          <w:szCs w:val="22"/>
        </w:rPr>
      </w:pPr>
      <w:r>
        <w:rPr>
          <w:sz w:val="22"/>
          <w:szCs w:val="22"/>
        </w:rPr>
        <w:tab/>
      </w:r>
      <w:r>
        <w:rPr>
          <w:sz w:val="22"/>
          <w:szCs w:val="22"/>
        </w:rPr>
        <w:tab/>
      </w:r>
      <w:r>
        <w:rPr>
          <w:sz w:val="22"/>
          <w:szCs w:val="22"/>
        </w:rPr>
        <w:tab/>
      </w:r>
      <w:r w:rsidRPr="008E3392">
        <w:rPr>
          <w:sz w:val="22"/>
          <w:szCs w:val="22"/>
        </w:rPr>
        <w:t xml:space="preserve">Cardinality describes the bounds (maxima and minima) of relationships and </w:t>
      </w:r>
      <w:r>
        <w:rPr>
          <w:sz w:val="22"/>
          <w:szCs w:val="22"/>
        </w:rPr>
        <w:tab/>
      </w:r>
      <w:r>
        <w:rPr>
          <w:sz w:val="22"/>
          <w:szCs w:val="22"/>
        </w:rPr>
        <w:tab/>
      </w:r>
      <w:r>
        <w:rPr>
          <w:sz w:val="22"/>
          <w:szCs w:val="22"/>
        </w:rPr>
        <w:tab/>
      </w:r>
      <w:r w:rsidRPr="008E3392">
        <w:rPr>
          <w:sz w:val="22"/>
          <w:szCs w:val="22"/>
        </w:rPr>
        <w:t xml:space="preserve">properties inside entities. Using this information, we can make connections </w:t>
      </w:r>
      <w:r>
        <w:rPr>
          <w:sz w:val="22"/>
          <w:szCs w:val="22"/>
        </w:rPr>
        <w:tab/>
      </w:r>
      <w:r>
        <w:rPr>
          <w:sz w:val="22"/>
          <w:szCs w:val="22"/>
        </w:rPr>
        <w:tab/>
      </w:r>
      <w:r>
        <w:rPr>
          <w:sz w:val="22"/>
          <w:szCs w:val="22"/>
        </w:rPr>
        <w:tab/>
      </w:r>
      <w:r>
        <w:rPr>
          <w:sz w:val="22"/>
          <w:szCs w:val="22"/>
        </w:rPr>
        <w:tab/>
      </w:r>
      <w:r w:rsidRPr="008E3392">
        <w:rPr>
          <w:sz w:val="22"/>
          <w:szCs w:val="22"/>
        </w:rPr>
        <w:t xml:space="preserve">between tables and their subtypes.  Different offices returned different records </w:t>
      </w:r>
      <w:r>
        <w:rPr>
          <w:sz w:val="22"/>
          <w:szCs w:val="22"/>
        </w:rPr>
        <w:tab/>
      </w:r>
      <w:r>
        <w:rPr>
          <w:sz w:val="22"/>
          <w:szCs w:val="22"/>
        </w:rPr>
        <w:tab/>
      </w:r>
      <w:r>
        <w:rPr>
          <w:sz w:val="22"/>
          <w:szCs w:val="22"/>
        </w:rPr>
        <w:tab/>
      </w:r>
      <w:r>
        <w:rPr>
          <w:sz w:val="22"/>
          <w:szCs w:val="22"/>
        </w:rPr>
        <w:tab/>
      </w:r>
      <w:r w:rsidRPr="008E3392">
        <w:rPr>
          <w:sz w:val="22"/>
          <w:szCs w:val="22"/>
        </w:rPr>
        <w:t>depending on which states or cities they were supplied from.</w:t>
      </w:r>
    </w:p>
    <w:p w14:paraId="5B43BA2B" w14:textId="77777777" w:rsidR="000978E9" w:rsidRPr="00ED5525" w:rsidRDefault="000978E9" w:rsidP="00C11A20">
      <w:pPr>
        <w:pStyle w:val="List3"/>
        <w:numPr>
          <w:ilvl w:val="0"/>
          <w:numId w:val="0"/>
        </w:numPr>
        <w:contextualSpacing/>
        <w:rPr>
          <w:sz w:val="22"/>
          <w:szCs w:val="22"/>
        </w:rPr>
      </w:pPr>
    </w:p>
    <w:p w14:paraId="33542BC3" w14:textId="77777777" w:rsidR="005A730E" w:rsidRDefault="00965AD6" w:rsidP="00ED5525">
      <w:pPr>
        <w:pStyle w:val="List2"/>
        <w:contextualSpacing/>
      </w:pPr>
      <w:r w:rsidRPr="00ED5525">
        <w:rPr>
          <w:b/>
          <w:bCs/>
        </w:rPr>
        <w:t xml:space="preserve">Compare and contrast </w:t>
      </w:r>
      <w:r w:rsidRPr="00ED5525">
        <w:t xml:space="preserve">the different </w:t>
      </w:r>
      <w:r w:rsidRPr="00ED5525">
        <w:rPr>
          <w:b/>
          <w:bCs/>
        </w:rPr>
        <w:t>queries</w:t>
      </w:r>
      <w:r w:rsidRPr="00ED5525">
        <w:t xml:space="preserve"> you ran and how cardinality applies to them.</w:t>
      </w:r>
    </w:p>
    <w:p w14:paraId="0052550B" w14:textId="77777777" w:rsidR="00C11A20" w:rsidRPr="00ED5525" w:rsidRDefault="00C11A20" w:rsidP="00C11A20">
      <w:pPr>
        <w:pStyle w:val="List2"/>
        <w:numPr>
          <w:ilvl w:val="0"/>
          <w:numId w:val="0"/>
        </w:numPr>
        <w:contextualSpacing/>
      </w:pPr>
    </w:p>
    <w:p w14:paraId="06A5F1FA" w14:textId="03A78F9E" w:rsidR="00C11A20" w:rsidRDefault="00212CF7" w:rsidP="00C11A20">
      <w:pPr>
        <w:pStyle w:val="List3"/>
        <w:numPr>
          <w:ilvl w:val="0"/>
          <w:numId w:val="0"/>
        </w:numPr>
        <w:contextualSpacing/>
        <w:rPr>
          <w:sz w:val="22"/>
          <w:szCs w:val="22"/>
        </w:rPr>
      </w:pPr>
      <w:r>
        <w:rPr>
          <w:sz w:val="22"/>
          <w:szCs w:val="22"/>
        </w:rPr>
        <w:tab/>
      </w:r>
      <w:r>
        <w:rPr>
          <w:sz w:val="22"/>
          <w:szCs w:val="22"/>
        </w:rPr>
        <w:tab/>
      </w:r>
      <w:r w:rsidR="00AA0FCB">
        <w:rPr>
          <w:sz w:val="22"/>
          <w:szCs w:val="22"/>
        </w:rPr>
        <w:tab/>
      </w:r>
      <w:r w:rsidRPr="00212CF7">
        <w:rPr>
          <w:sz w:val="22"/>
          <w:szCs w:val="22"/>
        </w:rPr>
        <w:t xml:space="preserve">In part 4, I utilized inner joins as an example of how cardinality applies to </w:t>
      </w:r>
      <w:r w:rsidR="00FC7BBB">
        <w:rPr>
          <w:sz w:val="22"/>
          <w:szCs w:val="22"/>
        </w:rPr>
        <w:tab/>
      </w:r>
      <w:r w:rsidR="00FC7BBB">
        <w:rPr>
          <w:sz w:val="22"/>
          <w:szCs w:val="22"/>
        </w:rPr>
        <w:tab/>
      </w:r>
      <w:r w:rsidR="00FC7BBB">
        <w:rPr>
          <w:sz w:val="22"/>
          <w:szCs w:val="22"/>
        </w:rPr>
        <w:tab/>
      </w:r>
      <w:r w:rsidRPr="00212CF7">
        <w:rPr>
          <w:sz w:val="22"/>
          <w:szCs w:val="22"/>
        </w:rPr>
        <w:t xml:space="preserve">various </w:t>
      </w:r>
      <w:r w:rsidR="00AA0FCB">
        <w:rPr>
          <w:sz w:val="22"/>
          <w:szCs w:val="22"/>
        </w:rPr>
        <w:tab/>
      </w:r>
      <w:r w:rsidRPr="00212CF7">
        <w:rPr>
          <w:sz w:val="22"/>
          <w:szCs w:val="22"/>
        </w:rPr>
        <w:t xml:space="preserve">queries. Thanks to his employeeNumber, the statement from part 4 was able to </w:t>
      </w:r>
      <w:r w:rsidR="00AA0FCB">
        <w:rPr>
          <w:sz w:val="22"/>
          <w:szCs w:val="22"/>
        </w:rPr>
        <w:tab/>
      </w:r>
      <w:r w:rsidR="00AA0FCB">
        <w:rPr>
          <w:sz w:val="22"/>
          <w:szCs w:val="22"/>
        </w:rPr>
        <w:tab/>
      </w:r>
      <w:r w:rsidR="00AA0FCB">
        <w:rPr>
          <w:sz w:val="22"/>
          <w:szCs w:val="22"/>
        </w:rPr>
        <w:tab/>
      </w:r>
      <w:r w:rsidRPr="00212CF7">
        <w:rPr>
          <w:sz w:val="22"/>
          <w:szCs w:val="22"/>
        </w:rPr>
        <w:t xml:space="preserve">successfully retrieve customer and employee data for Barry Jones. We were </w:t>
      </w:r>
      <w:r w:rsidR="00AA0FCB">
        <w:rPr>
          <w:sz w:val="22"/>
          <w:szCs w:val="22"/>
        </w:rPr>
        <w:tab/>
      </w:r>
      <w:r w:rsidR="00AA0FCB">
        <w:rPr>
          <w:sz w:val="22"/>
          <w:szCs w:val="22"/>
        </w:rPr>
        <w:tab/>
      </w:r>
      <w:r w:rsidR="00AA0FCB">
        <w:rPr>
          <w:sz w:val="22"/>
          <w:szCs w:val="22"/>
        </w:rPr>
        <w:tab/>
      </w:r>
      <w:r w:rsidR="00FC7BBB">
        <w:rPr>
          <w:sz w:val="22"/>
          <w:szCs w:val="22"/>
        </w:rPr>
        <w:tab/>
      </w:r>
      <w:r w:rsidRPr="00212CF7">
        <w:rPr>
          <w:sz w:val="22"/>
          <w:szCs w:val="22"/>
        </w:rPr>
        <w:t xml:space="preserve">able to retrieve his information from both the workers and customers tables </w:t>
      </w:r>
      <w:r w:rsidR="00AA0FCB">
        <w:rPr>
          <w:sz w:val="22"/>
          <w:szCs w:val="22"/>
        </w:rPr>
        <w:tab/>
      </w:r>
      <w:r w:rsidR="00AA0FCB">
        <w:rPr>
          <w:sz w:val="22"/>
          <w:szCs w:val="22"/>
        </w:rPr>
        <w:tab/>
      </w:r>
      <w:r w:rsidR="00AA0FCB">
        <w:rPr>
          <w:sz w:val="22"/>
          <w:szCs w:val="22"/>
        </w:rPr>
        <w:tab/>
      </w:r>
      <w:r w:rsidR="00FC7BBB">
        <w:rPr>
          <w:sz w:val="22"/>
          <w:szCs w:val="22"/>
        </w:rPr>
        <w:tab/>
      </w:r>
      <w:r w:rsidRPr="00212CF7">
        <w:rPr>
          <w:sz w:val="22"/>
          <w:szCs w:val="22"/>
        </w:rPr>
        <w:t xml:space="preserve">because the foreign key in the employees table was employeeNumber and the </w:t>
      </w:r>
      <w:r w:rsidR="00AA0FCB">
        <w:rPr>
          <w:sz w:val="22"/>
          <w:szCs w:val="22"/>
        </w:rPr>
        <w:tab/>
      </w:r>
      <w:r w:rsidR="00AA0FCB">
        <w:rPr>
          <w:sz w:val="22"/>
          <w:szCs w:val="22"/>
        </w:rPr>
        <w:tab/>
      </w:r>
      <w:r w:rsidR="00AA0FCB">
        <w:rPr>
          <w:sz w:val="22"/>
          <w:szCs w:val="22"/>
        </w:rPr>
        <w:tab/>
      </w:r>
      <w:r w:rsidR="00FC7BBB">
        <w:rPr>
          <w:sz w:val="22"/>
          <w:szCs w:val="22"/>
        </w:rPr>
        <w:tab/>
      </w:r>
      <w:r w:rsidRPr="00212CF7">
        <w:rPr>
          <w:sz w:val="22"/>
          <w:szCs w:val="22"/>
        </w:rPr>
        <w:t>primary value in the customers table was calledsalesRepEmployeeNumber.</w:t>
      </w:r>
    </w:p>
    <w:p w14:paraId="2345D8D9" w14:textId="77777777" w:rsidR="00FC7BBB" w:rsidRPr="00ED5525" w:rsidRDefault="00FC7BBB" w:rsidP="00C11A20">
      <w:pPr>
        <w:pStyle w:val="List3"/>
        <w:numPr>
          <w:ilvl w:val="0"/>
          <w:numId w:val="0"/>
        </w:numPr>
        <w:contextualSpacing/>
        <w:rPr>
          <w:sz w:val="22"/>
          <w:szCs w:val="22"/>
        </w:rPr>
      </w:pPr>
    </w:p>
    <w:p w14:paraId="2146883A" w14:textId="77777777" w:rsidR="001F4C8B" w:rsidRDefault="00965AD6" w:rsidP="001F4C8B">
      <w:pPr>
        <w:pStyle w:val="List2"/>
        <w:contextualSpacing/>
      </w:pPr>
      <w:r w:rsidRPr="00ED5525">
        <w:rPr>
          <w:b/>
          <w:bCs/>
        </w:rPr>
        <w:t xml:space="preserve">Describe two </w:t>
      </w:r>
      <w:r w:rsidRPr="00ED5525">
        <w:t xml:space="preserve">of the crucial </w:t>
      </w:r>
      <w:r w:rsidRPr="00ED5525">
        <w:rPr>
          <w:b/>
          <w:bCs/>
        </w:rPr>
        <w:t>benefits</w:t>
      </w:r>
      <w:r w:rsidRPr="00ED5525">
        <w:t xml:space="preserve"> </w:t>
      </w:r>
      <w:r w:rsidRPr="00ED5525">
        <w:rPr>
          <w:b/>
          <w:bCs/>
        </w:rPr>
        <w:t>of cardinality</w:t>
      </w:r>
      <w:r w:rsidRPr="00ED5525">
        <w:t xml:space="preserve"> in this type of database.</w:t>
      </w:r>
    </w:p>
    <w:p w14:paraId="08A5D3D0" w14:textId="07F54565" w:rsidR="00C11A20" w:rsidRPr="001F4C8B" w:rsidRDefault="001F4C8B" w:rsidP="001F4C8B">
      <w:pPr>
        <w:pStyle w:val="List2"/>
        <w:numPr>
          <w:ilvl w:val="0"/>
          <w:numId w:val="0"/>
        </w:numPr>
        <w:ind w:left="1440"/>
        <w:contextualSpacing/>
      </w:pPr>
      <w:r>
        <w:rPr>
          <w:b/>
          <w:bCs/>
        </w:rPr>
        <w:tab/>
      </w:r>
      <w:r w:rsidRPr="001F4C8B">
        <w:t xml:space="preserve">One major advantage of cardinality that immediately springs to mind is the ease with which it facilitates the establishment of relationships between various supertypes and subtypes in cases when specific types of data are shared across tables. The ability to </w:t>
      </w:r>
      <w:r w:rsidRPr="001F4C8B">
        <w:lastRenderedPageBreak/>
        <w:t>edit table data is another perk, since we will know exactly which properties are allowed in the table</w:t>
      </w:r>
      <w:r>
        <w:t>s.</w:t>
      </w:r>
    </w:p>
    <w:sectPr w:rsidR="00C11A20" w:rsidRPr="001F4C8B" w:rsidSect="00A53D03">
      <w:headerReference w:type="default" r:id="rId17"/>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F31238" w14:textId="77777777" w:rsidR="00A53D03" w:rsidRDefault="00A53D03">
      <w:pPr>
        <w:spacing w:line="240" w:lineRule="auto"/>
      </w:pPr>
      <w:r>
        <w:separator/>
      </w:r>
    </w:p>
  </w:endnote>
  <w:endnote w:type="continuationSeparator" w:id="0">
    <w:p w14:paraId="50B1E756" w14:textId="77777777" w:rsidR="00A53D03" w:rsidRDefault="00A53D03">
      <w:pPr>
        <w:spacing w:line="240" w:lineRule="auto"/>
      </w:pPr>
      <w:r>
        <w:continuationSeparator/>
      </w:r>
    </w:p>
  </w:endnote>
  <w:endnote w:type="continuationNotice" w:id="1">
    <w:p w14:paraId="4FD6B4A4" w14:textId="77777777" w:rsidR="00A53D03" w:rsidRDefault="00A53D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DF4A74" w14:textId="77777777" w:rsidR="00A53D03" w:rsidRDefault="00A53D03">
      <w:pPr>
        <w:spacing w:line="240" w:lineRule="auto"/>
      </w:pPr>
      <w:r>
        <w:separator/>
      </w:r>
    </w:p>
  </w:footnote>
  <w:footnote w:type="continuationSeparator" w:id="0">
    <w:p w14:paraId="5CA02CCA" w14:textId="77777777" w:rsidR="00A53D03" w:rsidRDefault="00A53D03">
      <w:pPr>
        <w:spacing w:line="240" w:lineRule="auto"/>
      </w:pPr>
      <w:r>
        <w:continuationSeparator/>
      </w:r>
    </w:p>
  </w:footnote>
  <w:footnote w:type="continuationNotice" w:id="1">
    <w:p w14:paraId="2FD73D06" w14:textId="77777777" w:rsidR="00A53D03" w:rsidRDefault="00A53D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BDE87" w14:textId="3B89C1B8" w:rsidR="67641FFC" w:rsidRDefault="00D37577" w:rsidP="199D45E9">
    <w:pPr>
      <w:spacing w:after="200" w:line="259" w:lineRule="auto"/>
      <w:contextualSpacing/>
      <w:jc w:val="center"/>
      <w:rPr>
        <w:rFonts w:ascii="Calibri" w:eastAsia="Calibri" w:hAnsi="Calibri" w:cs="Calibri"/>
        <w:color w:val="000000" w:themeColor="text1"/>
      </w:rPr>
    </w:pPr>
    <w:r>
      <w:rPr>
        <w:noProof/>
      </w:rPr>
      <w:drawing>
        <wp:inline distT="0" distB="0" distL="0" distR="0" wp14:anchorId="26795193" wp14:editId="173B40C2">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F8B49C08"/>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67386A6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1A2286"/>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33EF292"/>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25BCE196"/>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1948518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599CAC"/>
    <w:multiLevelType w:val="hybridMultilevel"/>
    <w:tmpl w:val="C1B6EA9A"/>
    <w:lvl w:ilvl="0" w:tplc="FEF237F8">
      <w:start w:val="1"/>
      <w:numFmt w:val="decimal"/>
      <w:lvlText w:val="%1."/>
      <w:lvlJc w:val="left"/>
      <w:pPr>
        <w:ind w:left="720" w:hanging="360"/>
      </w:pPr>
    </w:lvl>
    <w:lvl w:ilvl="1" w:tplc="A03EE3F6">
      <w:start w:val="1"/>
      <w:numFmt w:val="lowerLetter"/>
      <w:lvlText w:val="%2."/>
      <w:lvlJc w:val="left"/>
      <w:pPr>
        <w:ind w:left="1440" w:hanging="360"/>
      </w:pPr>
    </w:lvl>
    <w:lvl w:ilvl="2" w:tplc="D74AD3D8">
      <w:start w:val="1"/>
      <w:numFmt w:val="lowerRoman"/>
      <w:lvlText w:val="%3."/>
      <w:lvlJc w:val="right"/>
      <w:pPr>
        <w:ind w:left="2160" w:hanging="180"/>
      </w:pPr>
    </w:lvl>
    <w:lvl w:ilvl="3" w:tplc="ACB41CC8">
      <w:start w:val="1"/>
      <w:numFmt w:val="decimal"/>
      <w:lvlText w:val="%4."/>
      <w:lvlJc w:val="left"/>
      <w:pPr>
        <w:ind w:left="2880" w:hanging="360"/>
      </w:pPr>
    </w:lvl>
    <w:lvl w:ilvl="4" w:tplc="A1CEDD3A">
      <w:start w:val="1"/>
      <w:numFmt w:val="lowerLetter"/>
      <w:lvlText w:val="%5."/>
      <w:lvlJc w:val="left"/>
      <w:pPr>
        <w:ind w:left="3600" w:hanging="360"/>
      </w:pPr>
    </w:lvl>
    <w:lvl w:ilvl="5" w:tplc="A0C404F2">
      <w:start w:val="1"/>
      <w:numFmt w:val="lowerRoman"/>
      <w:lvlText w:val="%6."/>
      <w:lvlJc w:val="right"/>
      <w:pPr>
        <w:ind w:left="4320" w:hanging="180"/>
      </w:pPr>
    </w:lvl>
    <w:lvl w:ilvl="6" w:tplc="0346E47C">
      <w:start w:val="1"/>
      <w:numFmt w:val="decimal"/>
      <w:lvlText w:val="%7."/>
      <w:lvlJc w:val="left"/>
      <w:pPr>
        <w:ind w:left="5040" w:hanging="360"/>
      </w:pPr>
    </w:lvl>
    <w:lvl w:ilvl="7" w:tplc="FCCA8170">
      <w:start w:val="1"/>
      <w:numFmt w:val="lowerLetter"/>
      <w:lvlText w:val="%8."/>
      <w:lvlJc w:val="left"/>
      <w:pPr>
        <w:ind w:left="5760" w:hanging="360"/>
      </w:pPr>
    </w:lvl>
    <w:lvl w:ilvl="8" w:tplc="1E260DD8">
      <w:start w:val="1"/>
      <w:numFmt w:val="lowerRoman"/>
      <w:lvlText w:val="%9."/>
      <w:lvlJc w:val="right"/>
      <w:pPr>
        <w:ind w:left="6480" w:hanging="180"/>
      </w:pPr>
    </w:lvl>
  </w:abstractNum>
  <w:abstractNum w:abstractNumId="7" w15:restartNumberingAfterBreak="0">
    <w:nsid w:val="5CCB2B36"/>
    <w:multiLevelType w:val="multilevel"/>
    <w:tmpl w:val="9DAE8FBA"/>
    <w:lvl w:ilvl="0">
      <w:start w:val="1"/>
      <w:numFmt w:val="decimal"/>
      <w:pStyle w:val="List"/>
      <w:lvlText w:val="%1."/>
      <w:lvlJc w:val="left"/>
      <w:pPr>
        <w:ind w:left="720" w:hanging="360"/>
      </w:pPr>
      <w:rPr>
        <w:b w:val="0"/>
        <w:bCs/>
        <w:color w:val="000000"/>
        <w:u w:val="none"/>
      </w:rPr>
    </w:lvl>
    <w:lvl w:ilvl="1">
      <w:start w:val="1"/>
      <w:numFmt w:val="lowerLetter"/>
      <w:pStyle w:val="List2"/>
      <w:lvlText w:val="%2."/>
      <w:lvlJc w:val="left"/>
      <w:pPr>
        <w:ind w:left="1440" w:hanging="360"/>
      </w:pPr>
      <w:rPr>
        <w:b w:val="0"/>
        <w:color w:val="000000"/>
        <w:u w:val="none"/>
      </w:rPr>
    </w:lvl>
    <w:lvl w:ilvl="2">
      <w:start w:val="1"/>
      <w:numFmt w:val="lowerRoman"/>
      <w:pStyle w:val="List3"/>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69AE630"/>
    <w:multiLevelType w:val="hybridMultilevel"/>
    <w:tmpl w:val="F4200BEE"/>
    <w:lvl w:ilvl="0" w:tplc="16203C4E">
      <w:start w:val="1"/>
      <w:numFmt w:val="decimal"/>
      <w:lvlText w:val="%1."/>
      <w:lvlJc w:val="left"/>
      <w:pPr>
        <w:ind w:left="720" w:hanging="360"/>
      </w:pPr>
    </w:lvl>
    <w:lvl w:ilvl="1" w:tplc="F76205E8">
      <w:start w:val="1"/>
      <w:numFmt w:val="lowerLetter"/>
      <w:lvlText w:val="%2."/>
      <w:lvlJc w:val="left"/>
      <w:pPr>
        <w:ind w:left="1440" w:hanging="360"/>
      </w:pPr>
    </w:lvl>
    <w:lvl w:ilvl="2" w:tplc="D900626A">
      <w:start w:val="1"/>
      <w:numFmt w:val="lowerRoman"/>
      <w:lvlText w:val="%3."/>
      <w:lvlJc w:val="right"/>
      <w:pPr>
        <w:ind w:left="2160" w:hanging="180"/>
      </w:pPr>
    </w:lvl>
    <w:lvl w:ilvl="3" w:tplc="EB48EB98">
      <w:start w:val="1"/>
      <w:numFmt w:val="decimal"/>
      <w:lvlText w:val="%4."/>
      <w:lvlJc w:val="left"/>
      <w:pPr>
        <w:ind w:left="2880" w:hanging="360"/>
      </w:pPr>
    </w:lvl>
    <w:lvl w:ilvl="4" w:tplc="E9261462">
      <w:start w:val="1"/>
      <w:numFmt w:val="lowerLetter"/>
      <w:lvlText w:val="%5."/>
      <w:lvlJc w:val="left"/>
      <w:pPr>
        <w:ind w:left="3600" w:hanging="360"/>
      </w:pPr>
    </w:lvl>
    <w:lvl w:ilvl="5" w:tplc="3EB8813C">
      <w:start w:val="1"/>
      <w:numFmt w:val="lowerRoman"/>
      <w:lvlText w:val="%6."/>
      <w:lvlJc w:val="right"/>
      <w:pPr>
        <w:ind w:left="4320" w:hanging="180"/>
      </w:pPr>
    </w:lvl>
    <w:lvl w:ilvl="6" w:tplc="61C406FE">
      <w:start w:val="1"/>
      <w:numFmt w:val="decimal"/>
      <w:lvlText w:val="%7."/>
      <w:lvlJc w:val="left"/>
      <w:pPr>
        <w:ind w:left="5040" w:hanging="360"/>
      </w:pPr>
    </w:lvl>
    <w:lvl w:ilvl="7" w:tplc="B96CD966">
      <w:start w:val="1"/>
      <w:numFmt w:val="lowerLetter"/>
      <w:lvlText w:val="%8."/>
      <w:lvlJc w:val="left"/>
      <w:pPr>
        <w:ind w:left="5760" w:hanging="360"/>
      </w:pPr>
    </w:lvl>
    <w:lvl w:ilvl="8" w:tplc="E1E25C78">
      <w:start w:val="1"/>
      <w:numFmt w:val="lowerRoman"/>
      <w:lvlText w:val="%9."/>
      <w:lvlJc w:val="right"/>
      <w:pPr>
        <w:ind w:left="6480" w:hanging="180"/>
      </w:pPr>
    </w:lvl>
  </w:abstractNum>
  <w:abstractNum w:abstractNumId="9" w15:restartNumberingAfterBreak="0">
    <w:nsid w:val="734B5CB6"/>
    <w:multiLevelType w:val="hybridMultilevel"/>
    <w:tmpl w:val="D62625F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65093903">
    <w:abstractNumId w:val="8"/>
  </w:num>
  <w:num w:numId="2" w16cid:durableId="1495535589">
    <w:abstractNumId w:val="6"/>
  </w:num>
  <w:num w:numId="3" w16cid:durableId="126242362">
    <w:abstractNumId w:val="7"/>
  </w:num>
  <w:num w:numId="4" w16cid:durableId="1824352488">
    <w:abstractNumId w:val="9"/>
  </w:num>
  <w:num w:numId="5" w16cid:durableId="640579898">
    <w:abstractNumId w:val="5"/>
  </w:num>
  <w:num w:numId="6" w16cid:durableId="418185898">
    <w:abstractNumId w:val="3"/>
  </w:num>
  <w:num w:numId="7" w16cid:durableId="970672616">
    <w:abstractNumId w:val="2"/>
  </w:num>
  <w:num w:numId="8" w16cid:durableId="1032078531">
    <w:abstractNumId w:val="1"/>
  </w:num>
  <w:num w:numId="9" w16cid:durableId="2040428969">
    <w:abstractNumId w:val="0"/>
  </w:num>
  <w:num w:numId="10" w16cid:durableId="348871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TEzMrM0NbS0MDFU0lEKTi0uzszPAykwqgUArwD+giwAAAA="/>
  </w:docVars>
  <w:rsids>
    <w:rsidRoot w:val="005A730E"/>
    <w:rsid w:val="00064852"/>
    <w:rsid w:val="000744EA"/>
    <w:rsid w:val="00074601"/>
    <w:rsid w:val="00091DA2"/>
    <w:rsid w:val="000978E9"/>
    <w:rsid w:val="000B1530"/>
    <w:rsid w:val="000C606B"/>
    <w:rsid w:val="000E2B74"/>
    <w:rsid w:val="000E5201"/>
    <w:rsid w:val="0010774E"/>
    <w:rsid w:val="00133B62"/>
    <w:rsid w:val="0014708B"/>
    <w:rsid w:val="0018184C"/>
    <w:rsid w:val="001A16F2"/>
    <w:rsid w:val="001B61B1"/>
    <w:rsid w:val="001F4C8B"/>
    <w:rsid w:val="00212CF7"/>
    <w:rsid w:val="002423DA"/>
    <w:rsid w:val="002A13AB"/>
    <w:rsid w:val="002E07B6"/>
    <w:rsid w:val="002E334B"/>
    <w:rsid w:val="00352B6E"/>
    <w:rsid w:val="003D7C15"/>
    <w:rsid w:val="0041781E"/>
    <w:rsid w:val="00467297"/>
    <w:rsid w:val="004E1ABF"/>
    <w:rsid w:val="004E60E3"/>
    <w:rsid w:val="00506950"/>
    <w:rsid w:val="005275EA"/>
    <w:rsid w:val="00547B9A"/>
    <w:rsid w:val="00553777"/>
    <w:rsid w:val="0056170D"/>
    <w:rsid w:val="0057131B"/>
    <w:rsid w:val="005A730E"/>
    <w:rsid w:val="005B15B4"/>
    <w:rsid w:val="005C4FA5"/>
    <w:rsid w:val="005D2883"/>
    <w:rsid w:val="005D3206"/>
    <w:rsid w:val="0060606B"/>
    <w:rsid w:val="0062498C"/>
    <w:rsid w:val="00647DC8"/>
    <w:rsid w:val="0066510B"/>
    <w:rsid w:val="006E79CC"/>
    <w:rsid w:val="006F5E5B"/>
    <w:rsid w:val="0076090A"/>
    <w:rsid w:val="007A58A8"/>
    <w:rsid w:val="007B1D96"/>
    <w:rsid w:val="00813947"/>
    <w:rsid w:val="00820FEA"/>
    <w:rsid w:val="0083000B"/>
    <w:rsid w:val="00887CA3"/>
    <w:rsid w:val="008B771C"/>
    <w:rsid w:val="008D4806"/>
    <w:rsid w:val="008E3392"/>
    <w:rsid w:val="00951F5A"/>
    <w:rsid w:val="00965AD6"/>
    <w:rsid w:val="00A105E6"/>
    <w:rsid w:val="00A31411"/>
    <w:rsid w:val="00A53D03"/>
    <w:rsid w:val="00A70FBD"/>
    <w:rsid w:val="00A7716C"/>
    <w:rsid w:val="00A7E001"/>
    <w:rsid w:val="00A9030F"/>
    <w:rsid w:val="00AA0FCB"/>
    <w:rsid w:val="00AA100D"/>
    <w:rsid w:val="00AC21B1"/>
    <w:rsid w:val="00AD1B5D"/>
    <w:rsid w:val="00AD77D3"/>
    <w:rsid w:val="00B50A28"/>
    <w:rsid w:val="00B638EB"/>
    <w:rsid w:val="00B96CC9"/>
    <w:rsid w:val="00BE43A5"/>
    <w:rsid w:val="00C11A20"/>
    <w:rsid w:val="00C22EE4"/>
    <w:rsid w:val="00C97406"/>
    <w:rsid w:val="00CB5E90"/>
    <w:rsid w:val="00D02810"/>
    <w:rsid w:val="00D0404D"/>
    <w:rsid w:val="00D37577"/>
    <w:rsid w:val="00D40D28"/>
    <w:rsid w:val="00D4294B"/>
    <w:rsid w:val="00D6752C"/>
    <w:rsid w:val="00DD5107"/>
    <w:rsid w:val="00E05766"/>
    <w:rsid w:val="00E322DD"/>
    <w:rsid w:val="00E34373"/>
    <w:rsid w:val="00E73C8B"/>
    <w:rsid w:val="00ED1724"/>
    <w:rsid w:val="00ED5525"/>
    <w:rsid w:val="00ED6CE9"/>
    <w:rsid w:val="00EE75E2"/>
    <w:rsid w:val="00F23D72"/>
    <w:rsid w:val="00F54E38"/>
    <w:rsid w:val="00F95B42"/>
    <w:rsid w:val="00FC6F8C"/>
    <w:rsid w:val="00FC7BBB"/>
    <w:rsid w:val="00FE27DE"/>
    <w:rsid w:val="01F21510"/>
    <w:rsid w:val="0240F0BE"/>
    <w:rsid w:val="02C77E5B"/>
    <w:rsid w:val="03841892"/>
    <w:rsid w:val="052B675C"/>
    <w:rsid w:val="066581CA"/>
    <w:rsid w:val="06E988FD"/>
    <w:rsid w:val="088E67F9"/>
    <w:rsid w:val="08F8292B"/>
    <w:rsid w:val="09992359"/>
    <w:rsid w:val="0AB363DF"/>
    <w:rsid w:val="0AC1D805"/>
    <w:rsid w:val="0BDF9EC5"/>
    <w:rsid w:val="0D9C49A0"/>
    <w:rsid w:val="0F27B11B"/>
    <w:rsid w:val="0F384CF6"/>
    <w:rsid w:val="0FA0CC4A"/>
    <w:rsid w:val="154A541F"/>
    <w:rsid w:val="17335B04"/>
    <w:rsid w:val="176678C7"/>
    <w:rsid w:val="18017588"/>
    <w:rsid w:val="18298AF2"/>
    <w:rsid w:val="1855BBD9"/>
    <w:rsid w:val="199D45E9"/>
    <w:rsid w:val="1E672020"/>
    <w:rsid w:val="1FDDED2B"/>
    <w:rsid w:val="2002729E"/>
    <w:rsid w:val="21E375C2"/>
    <w:rsid w:val="24BCCE81"/>
    <w:rsid w:val="24D5F6DE"/>
    <w:rsid w:val="27F46F43"/>
    <w:rsid w:val="2829277A"/>
    <w:rsid w:val="29903FA4"/>
    <w:rsid w:val="2A12D1DF"/>
    <w:rsid w:val="2B17F227"/>
    <w:rsid w:val="2BA1FE19"/>
    <w:rsid w:val="2CC7E066"/>
    <w:rsid w:val="319B5189"/>
    <w:rsid w:val="327081F5"/>
    <w:rsid w:val="33D202DF"/>
    <w:rsid w:val="3426586C"/>
    <w:rsid w:val="35F7E186"/>
    <w:rsid w:val="3620E2BC"/>
    <w:rsid w:val="3623DDDF"/>
    <w:rsid w:val="3676B032"/>
    <w:rsid w:val="370C6A9E"/>
    <w:rsid w:val="38128093"/>
    <w:rsid w:val="3833D959"/>
    <w:rsid w:val="3856D1EB"/>
    <w:rsid w:val="38D71859"/>
    <w:rsid w:val="39B58C59"/>
    <w:rsid w:val="3B4A2155"/>
    <w:rsid w:val="3BDA45C8"/>
    <w:rsid w:val="3BE6EC3A"/>
    <w:rsid w:val="3DEAB390"/>
    <w:rsid w:val="3FF2DB23"/>
    <w:rsid w:val="401D9278"/>
    <w:rsid w:val="40919E38"/>
    <w:rsid w:val="432AC0F8"/>
    <w:rsid w:val="4355333A"/>
    <w:rsid w:val="435EEDF5"/>
    <w:rsid w:val="440F36E6"/>
    <w:rsid w:val="441EDF19"/>
    <w:rsid w:val="442B9495"/>
    <w:rsid w:val="479F0E34"/>
    <w:rsid w:val="47C09C98"/>
    <w:rsid w:val="47FB5E22"/>
    <w:rsid w:val="4F3F5D96"/>
    <w:rsid w:val="522771EF"/>
    <w:rsid w:val="5308693C"/>
    <w:rsid w:val="54A4399D"/>
    <w:rsid w:val="54E397CF"/>
    <w:rsid w:val="5503C268"/>
    <w:rsid w:val="58585E52"/>
    <w:rsid w:val="5A702DA2"/>
    <w:rsid w:val="5BB7D93E"/>
    <w:rsid w:val="5C65DF3F"/>
    <w:rsid w:val="5CA6A6D3"/>
    <w:rsid w:val="5D6FCA24"/>
    <w:rsid w:val="5DEBAA31"/>
    <w:rsid w:val="5E427734"/>
    <w:rsid w:val="621636E3"/>
    <w:rsid w:val="62C04503"/>
    <w:rsid w:val="6315E857"/>
    <w:rsid w:val="674D80F7"/>
    <w:rsid w:val="67641FFC"/>
    <w:rsid w:val="686E29FF"/>
    <w:rsid w:val="68F439AE"/>
    <w:rsid w:val="698EDE60"/>
    <w:rsid w:val="69CA3B57"/>
    <w:rsid w:val="6C9483CE"/>
    <w:rsid w:val="6C95B2D6"/>
    <w:rsid w:val="6D5C4D53"/>
    <w:rsid w:val="6D817BAD"/>
    <w:rsid w:val="6EF6BA9D"/>
    <w:rsid w:val="6FB0B588"/>
    <w:rsid w:val="727DBC6D"/>
    <w:rsid w:val="74CFCA08"/>
    <w:rsid w:val="754E6FB5"/>
    <w:rsid w:val="7867856C"/>
    <w:rsid w:val="78F3EE5D"/>
    <w:rsid w:val="79A33B2B"/>
    <w:rsid w:val="7C41CC22"/>
    <w:rsid w:val="7D332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795FD"/>
  <w15:docId w15:val="{09944D91-E5FA-4784-9D67-C1ABF602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D3206"/>
  </w:style>
  <w:style w:type="paragraph" w:styleId="Heading1">
    <w:name w:val="heading 1"/>
    <w:basedOn w:val="Normal"/>
    <w:next w:val="Normal"/>
    <w:rsid w:val="00813947"/>
    <w:pPr>
      <w:suppressAutoHyphens/>
      <w:spacing w:line="240" w:lineRule="auto"/>
      <w:jc w:val="center"/>
      <w:outlineLvl w:val="0"/>
    </w:pPr>
    <w:rPr>
      <w:rFonts w:ascii="Calibri" w:eastAsia="Calibri" w:hAnsi="Calibri" w:cs="Calibri"/>
      <w:b/>
      <w:sz w:val="24"/>
    </w:rPr>
  </w:style>
  <w:style w:type="paragraph" w:styleId="Heading2">
    <w:name w:val="heading 2"/>
    <w:basedOn w:val="Normal"/>
    <w:next w:val="Normal"/>
    <w:rsid w:val="00ED5525"/>
    <w:pPr>
      <w:suppressAutoHyphens/>
      <w:spacing w:line="240" w:lineRule="auto"/>
      <w:contextualSpacing/>
      <w:outlineLvl w:val="1"/>
    </w:pPr>
    <w:rPr>
      <w:rFonts w:ascii="Calibri" w:eastAsia="Calibri" w:hAnsi="Calibri" w:cs="Calibri"/>
      <w:b/>
      <w:bC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B15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5B4"/>
    <w:rPr>
      <w:rFonts w:ascii="Segoe UI" w:hAnsi="Segoe UI" w:cs="Segoe UI"/>
      <w:sz w:val="18"/>
      <w:szCs w:val="18"/>
    </w:rPr>
  </w:style>
  <w:style w:type="paragraph" w:styleId="Footer">
    <w:name w:val="footer"/>
    <w:basedOn w:val="Normal"/>
    <w:link w:val="FooterChar"/>
    <w:uiPriority w:val="99"/>
    <w:unhideWhenUsed/>
    <w:rsid w:val="00813947"/>
    <w:pPr>
      <w:tabs>
        <w:tab w:val="center" w:pos="4680"/>
        <w:tab w:val="right" w:pos="9360"/>
      </w:tabs>
      <w:spacing w:line="240" w:lineRule="auto"/>
    </w:pPr>
  </w:style>
  <w:style w:type="character" w:customStyle="1" w:styleId="FooterChar">
    <w:name w:val="Footer Char"/>
    <w:basedOn w:val="DefaultParagraphFont"/>
    <w:link w:val="Footer"/>
    <w:uiPriority w:val="99"/>
    <w:rsid w:val="00813947"/>
  </w:style>
  <w:style w:type="character" w:styleId="Hyperlink">
    <w:name w:val="Hyperlink"/>
    <w:basedOn w:val="DefaultParagraphFont"/>
    <w:uiPriority w:val="99"/>
    <w:semiHidden/>
    <w:unhideWhenUsed/>
    <w:rsid w:val="00813947"/>
    <w:rPr>
      <w:color w:val="0000FF"/>
      <w:u w:val="single"/>
    </w:rPr>
  </w:style>
  <w:style w:type="paragraph" w:styleId="ListParagraph">
    <w:name w:val="List Paragraph"/>
    <w:basedOn w:val="Normal"/>
    <w:uiPriority w:val="34"/>
    <w:qFormat/>
    <w:rsid w:val="00A105E6"/>
    <w:pPr>
      <w:ind w:left="720"/>
      <w:contextualSpacing/>
    </w:pPr>
  </w:style>
  <w:style w:type="paragraph" w:styleId="List">
    <w:name w:val="List"/>
    <w:basedOn w:val="Normal"/>
    <w:uiPriority w:val="99"/>
    <w:unhideWhenUsed/>
    <w:rsid w:val="00C22EE4"/>
    <w:pPr>
      <w:numPr>
        <w:numId w:val="3"/>
      </w:numPr>
      <w:suppressAutoHyphens/>
      <w:spacing w:line="240" w:lineRule="auto"/>
    </w:pPr>
    <w:rPr>
      <w:rFonts w:ascii="Calibri" w:eastAsia="Calibri" w:hAnsi="Calibri" w:cs="Calibri"/>
    </w:rPr>
  </w:style>
  <w:style w:type="paragraph" w:styleId="List2">
    <w:name w:val="List 2"/>
    <w:basedOn w:val="Normal"/>
    <w:uiPriority w:val="99"/>
    <w:unhideWhenUsed/>
    <w:rsid w:val="00C22EE4"/>
    <w:pPr>
      <w:numPr>
        <w:ilvl w:val="1"/>
        <w:numId w:val="3"/>
      </w:numPr>
      <w:suppressAutoHyphens/>
      <w:spacing w:line="240" w:lineRule="auto"/>
    </w:pPr>
    <w:rPr>
      <w:rFonts w:ascii="Calibri" w:eastAsia="Calibri" w:hAnsi="Calibri" w:cs="Calibri"/>
    </w:rPr>
  </w:style>
  <w:style w:type="paragraph" w:styleId="List3">
    <w:name w:val="List 3"/>
    <w:basedOn w:val="Normal"/>
    <w:uiPriority w:val="99"/>
    <w:unhideWhenUsed/>
    <w:rsid w:val="00C22EE4"/>
    <w:pPr>
      <w:numPr>
        <w:ilvl w:val="2"/>
        <w:numId w:val="3"/>
      </w:numPr>
      <w:suppressAutoHyphens/>
      <w:spacing w:line="240" w:lineRule="auto"/>
    </w:pPr>
    <w:rPr>
      <w:rFonts w:ascii="Calibri" w:eastAsia="Calibri" w:hAnsi="Calibri" w:cs="Calibri"/>
      <w:sz w:val="24"/>
      <w:szCs w:val="24"/>
    </w:rPr>
  </w:style>
  <w:style w:type="paragraph" w:styleId="Header">
    <w:name w:val="header"/>
    <w:basedOn w:val="Normal"/>
    <w:link w:val="HeaderChar"/>
    <w:uiPriority w:val="99"/>
    <w:unhideWhenUsed/>
    <w:rsid w:val="00887CA3"/>
    <w:pPr>
      <w:tabs>
        <w:tab w:val="center" w:pos="4680"/>
        <w:tab w:val="right" w:pos="9360"/>
      </w:tabs>
      <w:spacing w:line="240" w:lineRule="auto"/>
    </w:pPr>
  </w:style>
  <w:style w:type="character" w:customStyle="1" w:styleId="HeaderChar">
    <w:name w:val="Header Char"/>
    <w:basedOn w:val="DefaultParagraphFont"/>
    <w:link w:val="Header"/>
    <w:uiPriority w:val="99"/>
    <w:rsid w:val="00887CA3"/>
  </w:style>
  <w:style w:type="paragraph" w:styleId="Revision">
    <w:name w:val="Revision"/>
    <w:hidden/>
    <w:uiPriority w:val="99"/>
    <w:semiHidden/>
    <w:rsid w:val="00E34373"/>
    <w:pPr>
      <w:spacing w:line="240" w:lineRule="auto"/>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EF1ED214-1D5F-4A76-826A-FE388C27CFC3}">
  <ds:schemaRefs>
    <ds:schemaRef ds:uri="http://schemas.microsoft.com/sharepoint/v3/contenttype/forms"/>
  </ds:schemaRefs>
</ds:datastoreItem>
</file>

<file path=customXml/itemProps2.xml><?xml version="1.0" encoding="utf-8"?>
<ds:datastoreItem xmlns:ds="http://schemas.openxmlformats.org/officeDocument/2006/customXml" ds:itemID="{D633C2CB-43BA-44FA-8630-2F2A741C3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05A348-5454-4A87-B995-5C0CDDC348E4}">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8</Pages>
  <Words>860</Words>
  <Characters>4905</Characters>
  <Application>Microsoft Office Word</Application>
  <DocSecurity>0</DocSecurity>
  <Lines>40</Lines>
  <Paragraphs>11</Paragraphs>
  <ScaleCrop>false</ScaleCrop>
  <Company>SNHU</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Cardinality and Targeted Data Template</dc:title>
  <dc:subject/>
  <dc:creator>Gutschow, Molly</dc:creator>
  <cp:keywords/>
  <cp:lastModifiedBy>Michael Wood</cp:lastModifiedBy>
  <cp:revision>38</cp:revision>
  <dcterms:created xsi:type="dcterms:W3CDTF">2023-12-19T07:30:00Z</dcterms:created>
  <dcterms:modified xsi:type="dcterms:W3CDTF">2024-04-07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